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61"/>
        <w:tblW w:w="0" w:type="auto"/>
        <w:tblLayout w:type="fixed"/>
        <w:tblLook w:val="04A0" w:firstRow="1" w:lastRow="0" w:firstColumn="1" w:lastColumn="0" w:noHBand="0" w:noVBand="1"/>
      </w:tblPr>
      <w:tblGrid>
        <w:gridCol w:w="1928"/>
        <w:gridCol w:w="1247"/>
        <w:gridCol w:w="1191"/>
        <w:gridCol w:w="1349"/>
        <w:gridCol w:w="1264"/>
        <w:gridCol w:w="1264"/>
        <w:gridCol w:w="1264"/>
        <w:gridCol w:w="1151"/>
      </w:tblGrid>
      <w:tr w:rsidR="009047EB" w14:paraId="4F6C9AD7" w14:textId="77777777" w:rsidTr="00046492">
        <w:trPr>
          <w:trHeight w:val="274"/>
        </w:trPr>
        <w:tc>
          <w:tcPr>
            <w:tcW w:w="1928" w:type="dxa"/>
            <w:vAlign w:val="center"/>
          </w:tcPr>
          <w:p w14:paraId="6ED3E631" w14:textId="191997E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3</w:t>
            </w:r>
            <w:r w:rsidRPr="009047EB">
              <w:rPr>
                <w:sz w:val="18"/>
                <w:szCs w:val="18"/>
              </w:rPr>
              <w:t>:00</w:t>
            </w:r>
            <w:r>
              <w:rPr>
                <w:rFonts w:hint="cs"/>
                <w:sz w:val="18"/>
                <w:szCs w:val="18"/>
                <w:rtl/>
              </w:rPr>
              <w:t xml:space="preserve"> - </w:t>
            </w: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4</w:t>
            </w:r>
            <w:r w:rsidRPr="009047EB">
              <w:rPr>
                <w:sz w:val="18"/>
                <w:szCs w:val="18"/>
              </w:rPr>
              <w:t>:00</w:t>
            </w:r>
          </w:p>
        </w:tc>
        <w:tc>
          <w:tcPr>
            <w:tcW w:w="1247" w:type="dxa"/>
            <w:vAlign w:val="center"/>
          </w:tcPr>
          <w:p w14:paraId="01367996" w14:textId="15BE941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2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3:00</w:t>
            </w:r>
          </w:p>
        </w:tc>
        <w:tc>
          <w:tcPr>
            <w:tcW w:w="1191" w:type="dxa"/>
            <w:vAlign w:val="center"/>
          </w:tcPr>
          <w:p w14:paraId="21513AD0" w14:textId="38017296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1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2:00</w:t>
            </w:r>
          </w:p>
        </w:tc>
        <w:tc>
          <w:tcPr>
            <w:tcW w:w="1349" w:type="dxa"/>
            <w:vAlign w:val="center"/>
          </w:tcPr>
          <w:p w14:paraId="666FAEAF" w14:textId="4E07328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2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01:00</w:t>
            </w:r>
          </w:p>
        </w:tc>
        <w:tc>
          <w:tcPr>
            <w:tcW w:w="1264" w:type="dxa"/>
            <w:vAlign w:val="center"/>
          </w:tcPr>
          <w:p w14:paraId="7990CA4E" w14:textId="01F3AA9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1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2:00</w:t>
            </w:r>
          </w:p>
        </w:tc>
        <w:tc>
          <w:tcPr>
            <w:tcW w:w="1264" w:type="dxa"/>
            <w:vAlign w:val="center"/>
          </w:tcPr>
          <w:p w14:paraId="28F081FE" w14:textId="4774DBF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0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1:00</w:t>
            </w:r>
          </w:p>
        </w:tc>
        <w:tc>
          <w:tcPr>
            <w:tcW w:w="1264" w:type="dxa"/>
            <w:vAlign w:val="center"/>
          </w:tcPr>
          <w:p w14:paraId="790ED260" w14:textId="791D44F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9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0:00</w:t>
            </w:r>
          </w:p>
        </w:tc>
        <w:tc>
          <w:tcPr>
            <w:tcW w:w="1151" w:type="dxa"/>
          </w:tcPr>
          <w:p w14:paraId="2F399742" w14:textId="4392A0D8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  <w:r w:rsidR="00046492">
              <w:rPr>
                <w:b/>
                <w:bCs/>
              </w:rPr>
              <w:t xml:space="preserve"> </w:t>
            </w: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9047EB" w14:paraId="5B13B2D8" w14:textId="77777777" w:rsidTr="00046492">
        <w:trPr>
          <w:trHeight w:val="138"/>
        </w:trPr>
        <w:tc>
          <w:tcPr>
            <w:tcW w:w="1928" w:type="dxa"/>
            <w:shd w:val="clear" w:color="auto" w:fill="BFBFBF" w:themeFill="background1" w:themeFillShade="BF"/>
            <w:vAlign w:val="center"/>
          </w:tcPr>
          <w:p w14:paraId="53FEF528" w14:textId="77777777" w:rsidR="009047EB" w:rsidRDefault="009047EB" w:rsidP="00046492">
            <w:pPr>
              <w:jc w:val="center"/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770FDF49" w14:textId="77777777" w:rsidR="009047EB" w:rsidRDefault="009047EB" w:rsidP="00046492">
            <w:pPr>
              <w:jc w:val="center"/>
            </w:pPr>
          </w:p>
        </w:tc>
        <w:tc>
          <w:tcPr>
            <w:tcW w:w="1191" w:type="dxa"/>
            <w:shd w:val="clear" w:color="auto" w:fill="BFBFBF" w:themeFill="background1" w:themeFillShade="BF"/>
            <w:vAlign w:val="center"/>
          </w:tcPr>
          <w:p w14:paraId="36F5F8F8" w14:textId="77777777" w:rsidR="009047EB" w:rsidRDefault="009047EB" w:rsidP="00046492">
            <w:pPr>
              <w:jc w:val="center"/>
            </w:pPr>
          </w:p>
        </w:tc>
        <w:tc>
          <w:tcPr>
            <w:tcW w:w="1349" w:type="dxa"/>
            <w:shd w:val="clear" w:color="auto" w:fill="BFBFBF" w:themeFill="background1" w:themeFillShade="BF"/>
            <w:vAlign w:val="center"/>
          </w:tcPr>
          <w:p w14:paraId="155D08E7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2D2B5259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202DE4C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316EBC3" w14:textId="77777777" w:rsidR="009047EB" w:rsidRDefault="009047EB" w:rsidP="00046492">
            <w:pPr>
              <w:jc w:val="center"/>
            </w:pPr>
          </w:p>
        </w:tc>
        <w:tc>
          <w:tcPr>
            <w:tcW w:w="1151" w:type="dxa"/>
          </w:tcPr>
          <w:p w14:paraId="515F963E" w14:textId="77777777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547551" w14:paraId="2062E39E" w14:textId="77777777" w:rsidTr="00202F2D">
        <w:trPr>
          <w:trHeight w:val="280"/>
        </w:trPr>
        <w:tc>
          <w:tcPr>
            <w:tcW w:w="1928" w:type="dxa"/>
            <w:vAlign w:val="center"/>
          </w:tcPr>
          <w:p w14:paraId="78A3FC06" w14:textId="77777777" w:rsidR="00547551" w:rsidRDefault="00547551" w:rsidP="00046492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49DD1098" w14:textId="50397C79" w:rsidR="00547551" w:rsidRPr="00322633" w:rsidRDefault="00547551" w:rsidP="00547551">
            <w:pPr>
              <w:bidi/>
            </w:pPr>
            <w:r>
              <w:t>Irrigation Engineering</w:t>
            </w:r>
          </w:p>
        </w:tc>
        <w:tc>
          <w:tcPr>
            <w:tcW w:w="1349" w:type="dxa"/>
            <w:vAlign w:val="center"/>
          </w:tcPr>
          <w:p w14:paraId="40D2752E" w14:textId="0EF96EAE" w:rsidR="00547551" w:rsidRPr="00FA49AE" w:rsidRDefault="00547551" w:rsidP="00046492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64E63702" w14:textId="29070FE4" w:rsidR="00547551" w:rsidRPr="00FA49AE" w:rsidRDefault="00547551" w:rsidP="00046492">
            <w:pPr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6ED924A3" w14:textId="16BE992D" w:rsidR="00547551" w:rsidRPr="00FA49AE" w:rsidRDefault="00547551" w:rsidP="00046492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1B5F640C" w14:textId="23ABF40F" w:rsidR="00547551" w:rsidRPr="00FA49AE" w:rsidRDefault="00547551" w:rsidP="00046492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51" w:type="dxa"/>
            <w:vAlign w:val="center"/>
          </w:tcPr>
          <w:p w14:paraId="358DEA51" w14:textId="051C6B2A" w:rsidR="00547551" w:rsidRPr="005D566E" w:rsidRDefault="00547551" w:rsidP="00046492">
            <w:pPr>
              <w:jc w:val="right"/>
              <w:rPr>
                <w:b/>
                <w:bCs/>
              </w:rPr>
            </w:pPr>
            <w:r w:rsidRPr="005D566E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547551" w14:paraId="10B10E1C" w14:textId="77777777" w:rsidTr="00A626DC">
        <w:trPr>
          <w:trHeight w:val="20"/>
        </w:trPr>
        <w:tc>
          <w:tcPr>
            <w:tcW w:w="1928" w:type="dxa"/>
            <w:vAlign w:val="center"/>
          </w:tcPr>
          <w:p w14:paraId="2395BD1C" w14:textId="22ACC540" w:rsidR="00547551" w:rsidRDefault="00547551" w:rsidP="00046492">
            <w:pPr>
              <w:ind w:hanging="140"/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7549C67A" w14:textId="6E509025" w:rsidR="00547551" w:rsidRPr="00C930BA" w:rsidRDefault="00547551" w:rsidP="00046492">
            <w:pPr>
              <w:ind w:hanging="140"/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349" w:type="dxa"/>
            <w:vAlign w:val="center"/>
          </w:tcPr>
          <w:p w14:paraId="2A503CE5" w14:textId="7C136B73" w:rsidR="00547551" w:rsidRPr="00C930BA" w:rsidRDefault="00547551" w:rsidP="00046492">
            <w:pPr>
              <w:bidi/>
              <w:jc w:val="center"/>
              <w:rPr>
                <w:b/>
                <w:bCs/>
                <w:sz w:val="20"/>
                <w:szCs w:val="20"/>
                <w:lang w:bidi="ku-Arab-IQ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633CD95B" w14:textId="5C6A7B92" w:rsidR="00547551" w:rsidRPr="009F7BE1" w:rsidRDefault="00547551" w:rsidP="0004649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306B72CB" w14:textId="33A01E42" w:rsidR="00547551" w:rsidRPr="00FA49AE" w:rsidRDefault="00547551" w:rsidP="00046492">
            <w:pPr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251F9D74" w14:textId="1217BC51" w:rsidR="00547551" w:rsidRPr="00FA49AE" w:rsidRDefault="00547551" w:rsidP="00046492">
            <w:pPr>
              <w:jc w:val="center"/>
              <w:rPr>
                <w:b/>
                <w:bCs/>
              </w:rPr>
            </w:pPr>
          </w:p>
        </w:tc>
        <w:tc>
          <w:tcPr>
            <w:tcW w:w="1151" w:type="dxa"/>
            <w:vAlign w:val="center"/>
          </w:tcPr>
          <w:p w14:paraId="48E83E76" w14:textId="77777777" w:rsidR="00547551" w:rsidRPr="00BF1DF9" w:rsidRDefault="00547551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547551" w14:paraId="548F880C" w14:textId="77777777" w:rsidTr="002E3CD1">
        <w:trPr>
          <w:trHeight w:val="20"/>
        </w:trPr>
        <w:tc>
          <w:tcPr>
            <w:tcW w:w="1928" w:type="dxa"/>
            <w:vAlign w:val="center"/>
          </w:tcPr>
          <w:p w14:paraId="7DEC6B96" w14:textId="77777777" w:rsidR="00547551" w:rsidRDefault="00547551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71E84862" w14:textId="2F4D03BA" w:rsidR="00547551" w:rsidRDefault="00547551" w:rsidP="00046492">
            <w:pPr>
              <w:jc w:val="center"/>
            </w:pPr>
          </w:p>
        </w:tc>
        <w:tc>
          <w:tcPr>
            <w:tcW w:w="1191" w:type="dxa"/>
            <w:vAlign w:val="center"/>
          </w:tcPr>
          <w:p w14:paraId="772DD135" w14:textId="19817468" w:rsidR="00547551" w:rsidRPr="009F7BE1" w:rsidRDefault="00547551" w:rsidP="000464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vAlign w:val="center"/>
          </w:tcPr>
          <w:p w14:paraId="61A68D2E" w14:textId="7369942C" w:rsidR="00547551" w:rsidRPr="009F7BE1" w:rsidRDefault="00547551" w:rsidP="00046492">
            <w:pPr>
              <w:jc w:val="center"/>
              <w:rPr>
                <w:b/>
                <w:bCs/>
                <w:sz w:val="24"/>
                <w:szCs w:val="24"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528" w:type="dxa"/>
            <w:gridSpan w:val="2"/>
            <w:vAlign w:val="center"/>
          </w:tcPr>
          <w:p w14:paraId="399E1180" w14:textId="73EA5C9E" w:rsidR="00547551" w:rsidRPr="00547551" w:rsidRDefault="00547551" w:rsidP="00046492">
            <w:pPr>
              <w:jc w:val="center"/>
              <w:rPr>
                <w:sz w:val="24"/>
                <w:szCs w:val="24"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1151" w:type="dxa"/>
            <w:vAlign w:val="center"/>
          </w:tcPr>
          <w:p w14:paraId="00122E86" w14:textId="77777777" w:rsidR="00547551" w:rsidRPr="00BF1DF9" w:rsidRDefault="00547551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547551" w14:paraId="052438E3" w14:textId="77777777" w:rsidTr="00DD1AEA">
        <w:trPr>
          <w:trHeight w:val="20"/>
        </w:trPr>
        <w:tc>
          <w:tcPr>
            <w:tcW w:w="1928" w:type="dxa"/>
            <w:vAlign w:val="center"/>
          </w:tcPr>
          <w:p w14:paraId="27E6759C" w14:textId="1F0FBF6D" w:rsidR="00547551" w:rsidRPr="003120CF" w:rsidRDefault="00547551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4F3ABA50" w14:textId="75C687CE" w:rsidR="00547551" w:rsidRPr="00EB3030" w:rsidRDefault="00547551" w:rsidP="00046492">
            <w:pPr>
              <w:jc w:val="center"/>
              <w:rPr>
                <w:b/>
                <w:bCs/>
              </w:rPr>
            </w:pPr>
          </w:p>
        </w:tc>
        <w:tc>
          <w:tcPr>
            <w:tcW w:w="1191" w:type="dxa"/>
            <w:vAlign w:val="center"/>
          </w:tcPr>
          <w:p w14:paraId="1B0A6455" w14:textId="4544A6F9" w:rsidR="00547551" w:rsidRPr="00EB3030" w:rsidRDefault="00547551" w:rsidP="00046492">
            <w:pPr>
              <w:jc w:val="center"/>
              <w:rPr>
                <w:b/>
                <w:bCs/>
              </w:rPr>
            </w:pPr>
          </w:p>
        </w:tc>
        <w:tc>
          <w:tcPr>
            <w:tcW w:w="1349" w:type="dxa"/>
            <w:vAlign w:val="center"/>
          </w:tcPr>
          <w:p w14:paraId="78B7DF7A" w14:textId="13F8706E" w:rsidR="00547551" w:rsidRPr="003120CF" w:rsidRDefault="00547551" w:rsidP="00046492">
            <w:pPr>
              <w:bidi/>
              <w:jc w:val="center"/>
            </w:pPr>
          </w:p>
        </w:tc>
        <w:tc>
          <w:tcPr>
            <w:tcW w:w="1264" w:type="dxa"/>
            <w:vAlign w:val="center"/>
          </w:tcPr>
          <w:p w14:paraId="410539EA" w14:textId="6350206A" w:rsidR="00547551" w:rsidRPr="003120CF" w:rsidRDefault="00547551" w:rsidP="00046492">
            <w:pPr>
              <w:bidi/>
              <w:jc w:val="center"/>
            </w:pPr>
          </w:p>
        </w:tc>
        <w:tc>
          <w:tcPr>
            <w:tcW w:w="2528" w:type="dxa"/>
            <w:gridSpan w:val="2"/>
            <w:vAlign w:val="center"/>
          </w:tcPr>
          <w:p w14:paraId="081592C8" w14:textId="3B772A17" w:rsidR="00547551" w:rsidRPr="00FA49AE" w:rsidRDefault="00547551" w:rsidP="00046492">
            <w:pPr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151" w:type="dxa"/>
            <w:vAlign w:val="center"/>
          </w:tcPr>
          <w:p w14:paraId="3EACC592" w14:textId="77777777" w:rsidR="00547551" w:rsidRPr="00BF1DF9" w:rsidRDefault="00547551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547551" w14:paraId="4A0E5B70" w14:textId="77777777" w:rsidTr="007B3A3C">
        <w:trPr>
          <w:trHeight w:val="20"/>
        </w:trPr>
        <w:tc>
          <w:tcPr>
            <w:tcW w:w="1928" w:type="dxa"/>
            <w:vAlign w:val="center"/>
          </w:tcPr>
          <w:p w14:paraId="2668DEA6" w14:textId="50CE444F" w:rsidR="00547551" w:rsidRDefault="00547551" w:rsidP="00046492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4709C3D7" w14:textId="5FAC738E" w:rsidR="00547551" w:rsidRPr="00325FE7" w:rsidRDefault="00547551" w:rsidP="00046492">
            <w:pPr>
              <w:ind w:hanging="44"/>
              <w:jc w:val="center"/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613" w:type="dxa"/>
            <w:gridSpan w:val="2"/>
            <w:vAlign w:val="center"/>
          </w:tcPr>
          <w:p w14:paraId="2144B9C8" w14:textId="1C3001B6" w:rsidR="00547551" w:rsidRPr="00FA49AE" w:rsidRDefault="00547551" w:rsidP="00046492">
            <w:pPr>
              <w:bidi/>
              <w:ind w:hanging="44"/>
              <w:jc w:val="center"/>
              <w:rPr>
                <w:b/>
                <w:bCs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528" w:type="dxa"/>
            <w:gridSpan w:val="2"/>
            <w:vAlign w:val="center"/>
          </w:tcPr>
          <w:p w14:paraId="33FA8C20" w14:textId="65967C49" w:rsidR="00547551" w:rsidRPr="00FA49AE" w:rsidRDefault="00547551" w:rsidP="00046492">
            <w:pPr>
              <w:ind w:hanging="44"/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151" w:type="dxa"/>
            <w:vAlign w:val="center"/>
          </w:tcPr>
          <w:p w14:paraId="2DDE73D4" w14:textId="77777777" w:rsidR="00547551" w:rsidRPr="00BF1DF9" w:rsidRDefault="00547551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05E0611A" w14:textId="77777777" w:rsidR="0084063F" w:rsidRDefault="0084063F" w:rsidP="00431556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p w14:paraId="5B7E6F06" w14:textId="6FD6EC3B" w:rsidR="009047EB" w:rsidRDefault="0063550B" w:rsidP="0084063F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9862C3A" wp14:editId="271DF60C">
                <wp:simplePos x="0" y="0"/>
                <wp:positionH relativeFrom="margin">
                  <wp:posOffset>165100</wp:posOffset>
                </wp:positionH>
                <wp:positionV relativeFrom="paragraph">
                  <wp:posOffset>1298575</wp:posOffset>
                </wp:positionV>
                <wp:extent cx="6659880" cy="2672080"/>
                <wp:effectExtent l="0" t="0" r="0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9880" cy="2672080"/>
                          <a:chOff x="35552" y="-278546"/>
                          <a:chExt cx="6660561" cy="1492401"/>
                        </a:xfrm>
                        <a:noFill/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63770" y="-256004"/>
                            <a:ext cx="3032343" cy="13545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E3E7CF" w14:textId="0D6D0312" w:rsidR="001F187D" w:rsidRPr="00245621" w:rsidRDefault="001F187D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2E277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4F0D0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شارستانى</w:t>
                              </w:r>
                            </w:p>
                            <w:p w14:paraId="7F40D92C" w14:textId="06D61B34" w:rsidR="001F187D" w:rsidRPr="003120CF" w:rsidRDefault="001F187D" w:rsidP="001E275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5475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حمد عبدالرزاق سلطان</w:t>
                              </w:r>
                            </w:p>
                            <w:p w14:paraId="75D8592E" w14:textId="60872472" w:rsidR="001F187D" w:rsidRPr="003120CF" w:rsidRDefault="001F187D" w:rsidP="00C40263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5475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وستاي ياريدةدةر</w:t>
                              </w:r>
                            </w:p>
                            <w:p w14:paraId="07E21EA5" w14:textId="6CC43A96" w:rsidR="001F187D" w:rsidRPr="003120CF" w:rsidRDefault="001F187D" w:rsidP="000B00F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5475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12</w:t>
                              </w:r>
                            </w:p>
                            <w:p w14:paraId="08BE46D5" w14:textId="04DCC409" w:rsidR="001F187D" w:rsidRPr="003120CF" w:rsidRDefault="001F187D" w:rsidP="0076115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"/>
                                <w:gridCol w:w="2721"/>
                              </w:tblGrid>
                              <w:tr w:rsidR="004E2D3F" w:rsidRPr="003F0D69" w14:paraId="71AA72EE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  <w:vAlign w:val="center"/>
                                  </w:tcPr>
                                  <w:p w14:paraId="4B8B3AD2" w14:textId="2A027368" w:rsidR="004E2D3F" w:rsidRPr="003F0D69" w:rsidRDefault="004E2D3F" w:rsidP="004E2D3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تەمەن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375C7969" w14:textId="49A8E5E6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4E2D3F" w:rsidRPr="003F0D69" w14:paraId="061D214F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330800BC" w14:textId="45369E96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پۆست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5510F1E8" w14:textId="77777777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4E2D3F" w:rsidRPr="003F0D69" w14:paraId="0CEF40A6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269386E1" w14:textId="31BCF90A" w:rsidR="004E2D3F" w:rsidRPr="003F0D69" w:rsidRDefault="004E2D3F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04AA1B8A" w14:textId="3F087C5C" w:rsidR="004E2D3F" w:rsidRPr="003F0D69" w:rsidRDefault="00547551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</w:tr>
                            </w:tbl>
                            <w:p w14:paraId="0FB619D0" w14:textId="2E452257" w:rsidR="004E2D3F" w:rsidRDefault="004E2D3F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5475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35552" y="-278546"/>
                            <a:ext cx="2042342" cy="14924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992010" w14:textId="77777777" w:rsidR="001F187D" w:rsidRPr="00EF343D" w:rsidRDefault="001F187D" w:rsidP="00046492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46"/>
                                <w:gridCol w:w="2072"/>
                              </w:tblGrid>
                              <w:tr w:rsidR="00046492" w14:paraId="454A5CD2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74A1109C" w14:textId="72EAE860" w:rsidR="00046492" w:rsidRDefault="00046492" w:rsidP="00046492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620718AC" w14:textId="0FDCEE8F" w:rsidR="00046492" w:rsidRDefault="00046492" w:rsidP="00046492">
                                    <w:pPr>
                                      <w:jc w:val="center"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ku-Arab-IQ"/>
                                      </w:rPr>
                                      <w:t>بابەت</w:t>
                                    </w:r>
                                  </w:p>
                                </w:tc>
                              </w:tr>
                              <w:tr w:rsidR="00046492" w14:paraId="3BED9963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50D7B210" w14:textId="5FB1C1BC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7DD6FE7A" w14:textId="23B6C77E" w:rsidR="00046492" w:rsidRPr="00046492" w:rsidRDefault="00547551" w:rsidP="004E2D3F">
                                    <w:pP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547551">
                                      <w:rPr>
                                        <w:sz w:val="20"/>
                                        <w:szCs w:val="20"/>
                                      </w:rPr>
                                      <w:t>Irrigation Engineering</w:t>
                                    </w:r>
                                  </w:p>
                                </w:tc>
                              </w:tr>
                              <w:tr w:rsidR="00046492" w14:paraId="6DF5A81A" w14:textId="77777777" w:rsidTr="00547551">
                                <w:trPr>
                                  <w:trHeight w:val="575"/>
                                </w:trPr>
                                <w:tc>
                                  <w:tcPr>
                                    <w:tcW w:w="846" w:type="dxa"/>
                                  </w:tcPr>
                                  <w:p w14:paraId="6893D13F" w14:textId="6CAB8A3B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09CF3A21" w14:textId="75D9F2FD" w:rsidR="00046492" w:rsidRPr="00547551" w:rsidRDefault="00547551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547551">
                                      <w:rPr>
                                        <w:sz w:val="20"/>
                                        <w:szCs w:val="20"/>
                                      </w:rPr>
                                      <w:t>Environmental Engineering</w:t>
                                    </w:r>
                                  </w:p>
                                </w:tc>
                              </w:tr>
                              <w:tr w:rsidR="00046492" w14:paraId="37D5219F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2522499A" w14:textId="19D55EE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2F6E5C3B" w14:textId="0BE2E0C3" w:rsidR="00046492" w:rsidRDefault="00046492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1431A9BB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0677909B" w14:textId="714ADA5A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33F3347F" w14:textId="29A67107" w:rsidR="00046492" w:rsidRDefault="00046492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277D4D0B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50492A3F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21E69F63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66DD836D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0D015BB1" w14:textId="3F9CD757" w:rsidR="00046492" w:rsidRDefault="00046492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 w:val="restart"/>
                                  </w:tcPr>
                                  <w:p w14:paraId="08274DBA" w14:textId="5FA7B377" w:rsidR="00046492" w:rsidRDefault="00046492" w:rsidP="004E2D3F">
                                    <w:pPr>
                                      <w:bidi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70865084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5B07E8E7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/>
                                  </w:tcPr>
                                  <w:p w14:paraId="597ECCDE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60D913C8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253BD0DD" w14:textId="6DD87275" w:rsidR="00046492" w:rsidRDefault="00046492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 w:val="restart"/>
                                  </w:tcPr>
                                  <w:p w14:paraId="02C87FBC" w14:textId="7EFDE8C9" w:rsidR="00046492" w:rsidRDefault="00046492" w:rsidP="004E2D3F">
                                    <w:pPr>
                                      <w:jc w:val="right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046492" w14:paraId="55A995DD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3C1D7870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/>
                                  </w:tcPr>
                                  <w:p w14:paraId="51A22D1D" w14:textId="77777777" w:rsidR="00046492" w:rsidRDefault="00046492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49119624" w14:textId="2F02C498" w:rsidR="00F02925" w:rsidRDefault="00F02925" w:rsidP="0033503A">
                              <w:pPr>
                                <w:spacing w:after="0"/>
                                <w:rPr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862C3A" id="Group 4" o:spid="_x0000_s1026" style="position:absolute;left:0;text-align:left;margin-left:13pt;margin-top:102.25pt;width:524.4pt;height:210.4pt;z-index:251661312;mso-position-horizontal-relative:margin" coordorigin="355,-2785" coordsize="66605,14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36637;top:-2560;width:30324;height:13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61E3E7CF" w14:textId="0D6D0312" w:rsidR="001F187D" w:rsidRPr="00245621" w:rsidRDefault="001F187D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2E277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4F0D0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شارستانى</w:t>
                        </w:r>
                      </w:p>
                      <w:p w14:paraId="7F40D92C" w14:textId="06D61B34" w:rsidR="001F187D" w:rsidRPr="003120CF" w:rsidRDefault="001F187D" w:rsidP="001E275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5475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حمد عبدالرزاق سلطان</w:t>
                        </w:r>
                      </w:p>
                      <w:p w14:paraId="75D8592E" w14:textId="60872472" w:rsidR="001F187D" w:rsidRPr="003120CF" w:rsidRDefault="001F187D" w:rsidP="00C40263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5475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اموستاي ياريدةدةر</w:t>
                        </w:r>
                      </w:p>
                      <w:p w14:paraId="07E21EA5" w14:textId="6CC43A96" w:rsidR="001F187D" w:rsidRPr="003120CF" w:rsidRDefault="001F187D" w:rsidP="000B00F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5475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12</w:t>
                        </w:r>
                      </w:p>
                      <w:p w14:paraId="08BE46D5" w14:textId="04DCC409" w:rsidR="001F187D" w:rsidRPr="003120CF" w:rsidRDefault="001F187D" w:rsidP="0076115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587"/>
                          <w:gridCol w:w="2721"/>
                        </w:tblGrid>
                        <w:tr w:rsidR="004E2D3F" w:rsidRPr="003F0D69" w14:paraId="71AA72EE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  <w:vAlign w:val="center"/>
                            </w:tcPr>
                            <w:p w14:paraId="4B8B3AD2" w14:textId="2A027368" w:rsidR="004E2D3F" w:rsidRPr="003F0D69" w:rsidRDefault="004E2D3F" w:rsidP="004E2D3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تەمەن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375C7969" w14:textId="49A8E5E6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4E2D3F" w:rsidRPr="003F0D69" w14:paraId="061D214F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330800BC" w14:textId="45369E96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پۆست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5510F1E8" w14:textId="77777777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4E2D3F" w:rsidRPr="003F0D69" w14:paraId="0CEF40A6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269386E1" w14:textId="31BCF90A" w:rsidR="004E2D3F" w:rsidRPr="003F0D69" w:rsidRDefault="004E2D3F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04AA1B8A" w14:textId="3F087C5C" w:rsidR="004E2D3F" w:rsidRPr="003F0D69" w:rsidRDefault="00547551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1</w:t>
                              </w:r>
                            </w:p>
                          </w:tc>
                        </w:tr>
                      </w:tbl>
                      <w:p w14:paraId="0FB619D0" w14:textId="2E452257" w:rsidR="004E2D3F" w:rsidRDefault="004E2D3F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5475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11</w:t>
                        </w:r>
                      </w:p>
                    </w:txbxContent>
                  </v:textbox>
                </v:shape>
                <v:shape id="Text Box 4" o:spid="_x0000_s1028" type="#_x0000_t202" style="position:absolute;left:355;top:-2785;width:20423;height:14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8992010" w14:textId="77777777" w:rsidR="001F187D" w:rsidRPr="00EF343D" w:rsidRDefault="001F187D" w:rsidP="00046492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846"/>
                          <w:gridCol w:w="2072"/>
                        </w:tblGrid>
                        <w:tr w:rsidR="00046492" w14:paraId="454A5CD2" w14:textId="77777777" w:rsidTr="00046492">
                          <w:tc>
                            <w:tcPr>
                              <w:tcW w:w="846" w:type="dxa"/>
                            </w:tcPr>
                            <w:p w14:paraId="74A1109C" w14:textId="72EAE860" w:rsidR="00046492" w:rsidRDefault="00046492" w:rsidP="00046492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620718AC" w14:textId="0FDCEE8F" w:rsidR="00046492" w:rsidRDefault="00046492" w:rsidP="00046492">
                              <w:pPr>
                                <w:jc w:val="center"/>
                                <w:rPr>
                                  <w:rtl/>
                                  <w:lang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ku-Arab-IQ"/>
                                </w:rPr>
                                <w:t>بابەت</w:t>
                              </w:r>
                            </w:p>
                          </w:tc>
                        </w:tr>
                        <w:tr w:rsidR="00046492" w14:paraId="3BED9963" w14:textId="77777777" w:rsidTr="00046492">
                          <w:tc>
                            <w:tcPr>
                              <w:tcW w:w="846" w:type="dxa"/>
                            </w:tcPr>
                            <w:p w14:paraId="50D7B210" w14:textId="5FB1C1BC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7DD6FE7A" w14:textId="23B6C77E" w:rsidR="00046492" w:rsidRPr="00046492" w:rsidRDefault="00547551" w:rsidP="004E2D3F">
                              <w:pP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547551">
                                <w:rPr>
                                  <w:sz w:val="20"/>
                                  <w:szCs w:val="20"/>
                                </w:rPr>
                                <w:t>Irrigation Engineering</w:t>
                              </w:r>
                            </w:p>
                          </w:tc>
                        </w:tr>
                        <w:tr w:rsidR="00046492" w14:paraId="6DF5A81A" w14:textId="77777777" w:rsidTr="00547551">
                          <w:trPr>
                            <w:trHeight w:val="575"/>
                          </w:trPr>
                          <w:tc>
                            <w:tcPr>
                              <w:tcW w:w="846" w:type="dxa"/>
                            </w:tcPr>
                            <w:p w14:paraId="6893D13F" w14:textId="6CAB8A3B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09CF3A21" w14:textId="75D9F2FD" w:rsidR="00046492" w:rsidRPr="00547551" w:rsidRDefault="00547551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547551">
                                <w:rPr>
                                  <w:sz w:val="20"/>
                                  <w:szCs w:val="20"/>
                                </w:rPr>
                                <w:t>Environmental Engineering</w:t>
                              </w:r>
                            </w:p>
                          </w:tc>
                        </w:tr>
                        <w:tr w:rsidR="00046492" w14:paraId="37D5219F" w14:textId="77777777" w:rsidTr="00046492">
                          <w:tc>
                            <w:tcPr>
                              <w:tcW w:w="846" w:type="dxa"/>
                            </w:tcPr>
                            <w:p w14:paraId="2522499A" w14:textId="19D55EE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2F6E5C3B" w14:textId="0BE2E0C3" w:rsidR="00046492" w:rsidRDefault="00046492" w:rsidP="004E2D3F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1431A9BB" w14:textId="77777777" w:rsidTr="00046492">
                          <w:tc>
                            <w:tcPr>
                              <w:tcW w:w="846" w:type="dxa"/>
                            </w:tcPr>
                            <w:p w14:paraId="0677909B" w14:textId="714ADA5A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33F3347F" w14:textId="29A67107" w:rsidR="00046492" w:rsidRDefault="00046492" w:rsidP="004E2D3F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277D4D0B" w14:textId="77777777" w:rsidTr="00046492">
                          <w:tc>
                            <w:tcPr>
                              <w:tcW w:w="846" w:type="dxa"/>
                            </w:tcPr>
                            <w:p w14:paraId="50492A3F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21E69F63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66DD836D" w14:textId="77777777" w:rsidTr="00046492">
                          <w:tc>
                            <w:tcPr>
                              <w:tcW w:w="846" w:type="dxa"/>
                            </w:tcPr>
                            <w:p w14:paraId="0D015BB1" w14:textId="3F9CD757" w:rsidR="00046492" w:rsidRDefault="00046492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 w:val="restart"/>
                            </w:tcPr>
                            <w:p w14:paraId="08274DBA" w14:textId="5FA7B377" w:rsidR="00046492" w:rsidRDefault="00046492" w:rsidP="004E2D3F">
                              <w:pPr>
                                <w:bidi/>
                                <w:rPr>
                                  <w:rtl/>
                                  <w:lang w:bidi="ku-Arab-IQ"/>
                                </w:rPr>
                              </w:pPr>
                            </w:p>
                          </w:tc>
                        </w:tr>
                        <w:tr w:rsidR="00046492" w14:paraId="70865084" w14:textId="77777777" w:rsidTr="00046492">
                          <w:tc>
                            <w:tcPr>
                              <w:tcW w:w="846" w:type="dxa"/>
                            </w:tcPr>
                            <w:p w14:paraId="5B07E8E7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/>
                            </w:tcPr>
                            <w:p w14:paraId="597ECCDE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60D913C8" w14:textId="77777777" w:rsidTr="00046492">
                          <w:tc>
                            <w:tcPr>
                              <w:tcW w:w="846" w:type="dxa"/>
                            </w:tcPr>
                            <w:p w14:paraId="253BD0DD" w14:textId="6DD87275" w:rsidR="00046492" w:rsidRDefault="00046492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 w:val="restart"/>
                            </w:tcPr>
                            <w:p w14:paraId="02C87FBC" w14:textId="7EFDE8C9" w:rsidR="00046492" w:rsidRDefault="00046492" w:rsidP="004E2D3F">
                              <w:pPr>
                                <w:jc w:val="right"/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046492" w14:paraId="55A995DD" w14:textId="77777777" w:rsidTr="00046492">
                          <w:tc>
                            <w:tcPr>
                              <w:tcW w:w="846" w:type="dxa"/>
                            </w:tcPr>
                            <w:p w14:paraId="3C1D7870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/>
                            </w:tcPr>
                            <w:p w14:paraId="51A22D1D" w14:textId="77777777" w:rsidR="00046492" w:rsidRDefault="00046492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14:paraId="49119624" w14:textId="2F02C498" w:rsidR="00F02925" w:rsidRDefault="00F02925" w:rsidP="0033503A">
                        <w:pPr>
                          <w:spacing w:after="0"/>
                          <w:rPr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3F0D69" w:rsidRPr="009047E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516A054" wp14:editId="23317AB0">
            <wp:simplePos x="0" y="0"/>
            <wp:positionH relativeFrom="page">
              <wp:posOffset>3143250</wp:posOffset>
            </wp:positionH>
            <wp:positionV relativeFrom="page">
              <wp:posOffset>1854199</wp:posOffset>
            </wp:positionV>
            <wp:extent cx="1244600" cy="1252663"/>
            <wp:effectExtent l="0" t="0" r="0" b="5080"/>
            <wp:wrapSquare wrapText="bothSides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52310" cy="126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7E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لیستى وانە مانگى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 w:rsidR="00046492">
        <w:rPr>
          <w:rFonts w:asciiTheme="majorBidi" w:hAnsiTheme="majorBidi" w:cstheme="majorBidi" w:hint="cs"/>
          <w:b/>
          <w:bCs/>
          <w:sz w:val="24"/>
          <w:szCs w:val="24"/>
          <w:rtl/>
        </w:rPr>
        <w:t>11</w:t>
      </w:r>
      <w:r w:rsidR="00046492" w:rsidRPr="009047EB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اڵی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22</w:t>
      </w:r>
    </w:p>
    <w:p w14:paraId="7B599ABD" w14:textId="752D1AAD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0306916A" w14:textId="62990AC0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192FC303" w14:textId="5D24B9AC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6926F3CB" w14:textId="1969E2C7" w:rsidR="009047EB" w:rsidRDefault="009047EB" w:rsidP="009047EB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23D6C635" w14:textId="0C53BC56" w:rsidR="00D424DD" w:rsidRDefault="00D424DD" w:rsidP="00046492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</w:p>
    <w:p w14:paraId="78D3DB8F" w14:textId="48824D22" w:rsidR="00FA49AE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5DC72C4B" w14:textId="7F884C70" w:rsidR="007270B1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tbl>
      <w:tblPr>
        <w:tblStyle w:val="TableGrid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750"/>
        <w:gridCol w:w="851"/>
        <w:gridCol w:w="850"/>
        <w:gridCol w:w="1276"/>
        <w:gridCol w:w="1843"/>
        <w:gridCol w:w="777"/>
        <w:gridCol w:w="714"/>
        <w:gridCol w:w="854"/>
        <w:gridCol w:w="1198"/>
      </w:tblGrid>
      <w:tr w:rsidR="00D07A9E" w14:paraId="44C887A3" w14:textId="77777777" w:rsidTr="00737F2B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19C4B1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89BA3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D0CC4C" w14:textId="77777777" w:rsidR="009B4343" w:rsidRPr="002C0206" w:rsidRDefault="009B4343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3A415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E8CC1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4EA7E60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FEF1A1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98895A4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E17AA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2A92B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4A2AC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7456E628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C0206" w14:paraId="01CA0CFB" w14:textId="77777777" w:rsidTr="00737F2B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0862D6" w14:textId="77777777" w:rsidR="00041AC0" w:rsidRPr="00DA7DAA" w:rsidRDefault="00041AC0" w:rsidP="001F187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C497CA" w14:textId="77777777" w:rsidR="00041AC0" w:rsidRPr="002C0206" w:rsidRDefault="00041AC0" w:rsidP="001F187D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8FFF760" w14:textId="77777777" w:rsidR="00041AC0" w:rsidRPr="00DA7DAA" w:rsidRDefault="00041AC0" w:rsidP="001F187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1F34B" w14:textId="77777777" w:rsidR="00041AC0" w:rsidRPr="00DA7DAA" w:rsidRDefault="00041AC0" w:rsidP="001F187D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19F60C9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50BF02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6BC8E36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AA894CB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0610E27" w14:textId="77777777" w:rsidR="00041AC0" w:rsidRPr="000B34CD" w:rsidRDefault="00041AC0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0668E947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47FDD" w14:paraId="38239BDB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60B7E6" w14:textId="3BD6F637" w:rsidR="00847FDD" w:rsidRPr="008D5A45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7BCDAB" w14:textId="77777777" w:rsidR="00847FDD" w:rsidRPr="008D5A45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8E052B" w14:textId="17BE6F28" w:rsidR="00847FDD" w:rsidRPr="008D5A45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6919C3" w14:textId="5704CA50" w:rsidR="00847FDD" w:rsidRPr="00D71606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0E3132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821F76" w14:textId="5E628F25" w:rsidR="00847FDD" w:rsidRPr="0025471B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DB29B" w14:textId="77777777" w:rsidR="00847FDD" w:rsidRPr="0025471B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B9BBC1" w14:textId="10DDB8A5" w:rsidR="00847FDD" w:rsidRPr="0025471B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648D9D" w14:textId="37F58137" w:rsidR="00847FDD" w:rsidRPr="00DA7DAA" w:rsidRDefault="00547551" w:rsidP="00847FD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0/10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E99AA36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47FDD" w14:paraId="28793332" w14:textId="77777777" w:rsidTr="00737F2B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EE9EA" w14:textId="40B074B2" w:rsidR="00847FDD" w:rsidRPr="007F7E2F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0892E" w14:textId="77777777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9B7504" w14:textId="7FBAFD49" w:rsidR="00847FDD" w:rsidRPr="007F7E2F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4E2FC" w14:textId="6C9E66DB" w:rsidR="00847FDD" w:rsidRPr="005613BC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E4B0CB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E5F2E05" w14:textId="061A7236" w:rsidR="00847FDD" w:rsidRPr="004E137E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753A3B" w14:textId="6CE4670F" w:rsidR="00847FDD" w:rsidRPr="00DA7DAA" w:rsidRDefault="00847FDD" w:rsidP="00847FD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4796B0" w14:textId="25015887" w:rsidR="00847FDD" w:rsidRPr="004E137E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CD30E" w14:textId="46C562D3" w:rsidR="00847FDD" w:rsidRPr="00E753CE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1/10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AE96FF7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47FDD" w14:paraId="6DBE70DF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ADBE2F" w14:textId="4C79ACE6" w:rsidR="00847FDD" w:rsidRPr="007F7E2F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4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65F3AE" w14:textId="77777777" w:rsidR="00847FDD" w:rsidRPr="007F7E2F" w:rsidRDefault="00847FDD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42358D" w14:textId="4393DCB8" w:rsidR="00847FDD" w:rsidRPr="007F7E2F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0D25CE" w14:textId="470CEC7C" w:rsidR="00847FDD" w:rsidRPr="005613BC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049E5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ECFABE8" w14:textId="3F9C2715" w:rsidR="00847FDD" w:rsidRPr="00A726DA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2DBB2" w14:textId="77777777" w:rsidR="00847FDD" w:rsidRPr="00DA7DAA" w:rsidRDefault="00847FDD" w:rsidP="00847FD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B2EB3F" w14:textId="3FADEA91" w:rsidR="00847FDD" w:rsidRPr="004E137E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F7907A" w14:textId="5AA5592B" w:rsidR="00847FDD" w:rsidRPr="00E753CE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E6E6FA8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47FDD" w14:paraId="3FCA6C9E" w14:textId="77777777" w:rsidTr="00737F2B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FD0A21" w14:textId="72EAE465" w:rsidR="00847FDD" w:rsidRPr="007F7E2F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F7A7C37" w14:textId="77777777" w:rsidR="00847FDD" w:rsidRPr="007F7E2F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FC16DC" w14:textId="1A875AC9" w:rsidR="00847FDD" w:rsidRPr="007F7E2F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05B756" w14:textId="5CE9C58E" w:rsidR="00847FDD" w:rsidRPr="005613BC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85727AC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99CBA0" w14:textId="64942393" w:rsidR="00847FDD" w:rsidRPr="00A726DA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258050" w14:textId="77777777" w:rsidR="00847FDD" w:rsidRPr="00DA7DAA" w:rsidRDefault="00847FDD" w:rsidP="00847FDD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B81F9B" w14:textId="0E0C8702" w:rsidR="00847FDD" w:rsidRPr="004E137E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14D09" w14:textId="015D28CE" w:rsidR="00847FDD" w:rsidRPr="00E753CE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7151B70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47FDD" w14:paraId="574DFC72" w14:textId="77777777" w:rsidTr="00737F2B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B5D226" w14:textId="3848E5A9" w:rsidR="00847FDD" w:rsidRPr="007F7E2F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4BD31A" w14:textId="77777777" w:rsidR="00847FDD" w:rsidRPr="007F7E2F" w:rsidRDefault="00847FDD" w:rsidP="00847F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4EE3102" w14:textId="55B27FA0" w:rsidR="00847FDD" w:rsidRPr="007F7E2F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DB0C24" w14:textId="77B372F9" w:rsidR="00847FDD" w:rsidRPr="005613BC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6DB464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AE4F12" w14:textId="22259B2A" w:rsidR="00847FDD" w:rsidRPr="00A726DA" w:rsidRDefault="00547551" w:rsidP="00847F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71C515D" w14:textId="77777777" w:rsidR="00847FDD" w:rsidRPr="00DA7DAA" w:rsidRDefault="00847FDD" w:rsidP="00847FDD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6A1EE0" w14:textId="11A41266" w:rsidR="00847FDD" w:rsidRPr="004E137E" w:rsidRDefault="00547551" w:rsidP="00847FD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2F32CA" w14:textId="3721C8B4" w:rsidR="00847FDD" w:rsidRPr="00E753CE" w:rsidRDefault="00547551" w:rsidP="00847F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BC712A" w14:textId="77777777" w:rsidR="00847FDD" w:rsidRPr="00693B25" w:rsidRDefault="00847FDD" w:rsidP="00847FDD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395AEB" w14:paraId="2F78D2C3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DA9759" w14:textId="2A2B14F3" w:rsidR="00395AEB" w:rsidRPr="007F7E2F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ED2DCB" w14:textId="77777777" w:rsidR="00395AEB" w:rsidRPr="007F7E2F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26CE8" w14:textId="64F6EC5B" w:rsidR="00395AEB" w:rsidRPr="007F7E2F" w:rsidRDefault="00395AEB" w:rsidP="00395AE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18E7E7" w14:textId="77777777" w:rsidR="00395AEB" w:rsidRPr="00AE13CB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859124" w14:textId="77777777" w:rsidR="00395AEB" w:rsidRPr="00597E6D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01DCE3E" w14:textId="71EE9E7C" w:rsidR="00395AEB" w:rsidRPr="00A726DA" w:rsidRDefault="00395AEB" w:rsidP="00395AE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7E1B42" w14:textId="77777777" w:rsidR="00395AEB" w:rsidRPr="00DA7DAA" w:rsidRDefault="00395AEB" w:rsidP="00395AEB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E87AD4" w14:textId="45444477" w:rsidR="00395AEB" w:rsidRPr="00DA7DAA" w:rsidRDefault="00395AEB" w:rsidP="00395AE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D1EA3" w14:textId="77777777" w:rsidR="00395AEB" w:rsidRPr="00DA7DAA" w:rsidRDefault="00395AEB" w:rsidP="00395AE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4D245D" w14:textId="77777777" w:rsidR="00395AEB" w:rsidRPr="00597E6D" w:rsidRDefault="00395AEB" w:rsidP="00395AE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FA49AE" w14:paraId="783B1C7C" w14:textId="77777777" w:rsidTr="00737F2B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3A478D" w14:textId="2E87AF9D" w:rsidR="00FA49AE" w:rsidRPr="00B93FBB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D7B55A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52252" w14:textId="26914819" w:rsidR="00FA49AE" w:rsidRPr="00B93FBB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12A1D2" w14:textId="64F1AD46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D6BCD8" w14:textId="77777777" w:rsidR="00FA49AE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0179637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EA9D76" w14:textId="5BE94352" w:rsidR="00FA49AE" w:rsidRPr="00E753C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79DD8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5F497A" w14:textId="4E1D7A4A" w:rsidR="00FA49AE" w:rsidRPr="00A726DA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929746" w14:textId="19AAF248" w:rsidR="00FA49AE" w:rsidRPr="00E753CE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FC23CFB" w14:textId="77777777" w:rsidR="00FA49AE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9AA603E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FA49AE" w14:paraId="766A53F3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EC0CBD1" w14:textId="153217E8" w:rsidR="00FA49AE" w:rsidRPr="00B93FBB" w:rsidRDefault="00576937" w:rsidP="00FA49A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6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557D3B1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60DAB5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B32E71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80972FA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D8CB711" w14:textId="656BD6D7" w:rsidR="00FA49AE" w:rsidRPr="00E753CE" w:rsidRDefault="00576937" w:rsidP="00FA49A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6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A57BD46" w14:textId="77777777" w:rsidR="00FA49AE" w:rsidRPr="00DA7DAA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30505D0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2BCDF2B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2CA4FF6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FA49AE" w14:paraId="57D7D3D5" w14:textId="77777777" w:rsidTr="00503F49">
        <w:trPr>
          <w:trHeight w:val="227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8238B55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6A5380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638A48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E762C3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BCE44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8DE523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9C40C9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06E4D64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29BBE2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DAF3A6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C20F7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7C190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42984C8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FA49AE" w14:paraId="67BC1B89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DE670CB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81CA20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A34182B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903510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650820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9981602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914D07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44DA97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3828C8D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5256D1D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47FDD" w14:paraId="718F04B1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794417" w14:textId="3F1834A5" w:rsidR="00847FDD" w:rsidRPr="00DA7DAA" w:rsidRDefault="00576937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3600B8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C66EEE" w14:textId="7C378FE9" w:rsidR="00847FDD" w:rsidRPr="00DA7DAA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9A835E" w14:textId="62453D26" w:rsidR="00847FDD" w:rsidRPr="00B93FBB" w:rsidRDefault="00547551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AE7E0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247919" w14:textId="7EDA5051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46AFA4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CCEE49" w14:textId="3DCBD7DA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DE39D6" w14:textId="3F59353A" w:rsidR="00847FDD" w:rsidRPr="00DA7DAA" w:rsidRDefault="00547551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3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D5DC658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847FDD" w14:paraId="0A8F4CCB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B3FBA1" w14:textId="1EA88366" w:rsidR="00847FDD" w:rsidRPr="007F7E2F" w:rsidRDefault="00576937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C916C0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7A6D42" w14:textId="7A98D84D" w:rsidR="00847FDD" w:rsidRPr="007F7E2F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BE6EF1" w14:textId="269393A6" w:rsidR="00847FDD" w:rsidRPr="00B93FBB" w:rsidRDefault="00547551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5B2F7F5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DF34C3" w14:textId="18482791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F816F9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962B26" w14:textId="5024A55B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01F85E" w14:textId="1749E3E8" w:rsidR="00847FDD" w:rsidRPr="00DA7DAA" w:rsidRDefault="00547551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4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8A20464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847FDD" w14:paraId="1A3FEAAC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81C0C4" w14:textId="41C59148" w:rsidR="00847FDD" w:rsidRPr="00DA7DAA" w:rsidRDefault="00576937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CD01CF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CB3D8A" w14:textId="54AEE926" w:rsidR="00847FDD" w:rsidRPr="00DA7DAA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049AB8" w14:textId="2B04CA4B" w:rsidR="00847FDD" w:rsidRPr="00B93FBB" w:rsidRDefault="00547551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B0588B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417BDA" w14:textId="2322AE22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392C3E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631C64" w14:textId="28E861C3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450850" w14:textId="4406CB72" w:rsidR="00847FDD" w:rsidRPr="00DA7DAA" w:rsidRDefault="00547551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5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75CB2B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847FDD" w14:paraId="1B0124AC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1A8F12" w14:textId="53635DF5" w:rsidR="00847FDD" w:rsidRPr="00DA7DAA" w:rsidRDefault="00576937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EF5D10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D1F925" w14:textId="5533354A" w:rsidR="00847FDD" w:rsidRPr="00DA7DAA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4FBB1D" w14:textId="13EDEAA6" w:rsidR="00847FDD" w:rsidRPr="00B93FBB" w:rsidRDefault="00547551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2CA03A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FA04E4" w14:textId="047F1AA2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9A6ABA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FD61D9" w14:textId="75FB372D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9F9A79" w14:textId="2BFEFDD1" w:rsidR="00847FDD" w:rsidRPr="00DA7DAA" w:rsidRDefault="00547551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6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EF5E939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847FDD" w14:paraId="26656C71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E8A2B8" w14:textId="261861F0" w:rsidR="00847FDD" w:rsidRPr="007F7E2F" w:rsidRDefault="00576937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6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B72438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F534BC" w14:textId="28903399" w:rsidR="00847FDD" w:rsidRPr="007F7E2F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F4F993" w14:textId="5A0BC6FD" w:rsidR="00847FDD" w:rsidRPr="00B93FBB" w:rsidRDefault="00547551" w:rsidP="00503F4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4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1737C0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C26ED5" w14:textId="1B2D68E2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22B00E" w14:textId="77777777" w:rsidR="00847FDD" w:rsidRPr="00DA7DAA" w:rsidRDefault="00847FDD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C8D84A" w14:textId="4180A22C" w:rsidR="00847FDD" w:rsidRPr="00AE3C39" w:rsidRDefault="00576937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E4222" w14:textId="2DD2F2D6" w:rsidR="00847FDD" w:rsidRPr="00DA7DAA" w:rsidRDefault="00547551" w:rsidP="00503F4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7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9DBF57D" w14:textId="77777777" w:rsidR="00847FDD" w:rsidRPr="00693B25" w:rsidRDefault="00847FDD" w:rsidP="00503F49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FA49AE" w14:paraId="6098E569" w14:textId="77777777" w:rsidTr="00503F49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FDEF17" w14:textId="5D67B21A" w:rsidR="00FA49AE" w:rsidRPr="00DD603C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C9F621" w14:textId="77777777" w:rsidR="00FA49AE" w:rsidRPr="00DA7DAA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F459B6" w14:textId="6664925E" w:rsidR="00FA49AE" w:rsidRPr="00DA7DA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224933" w14:textId="77777777" w:rsidR="00FA49AE" w:rsidRPr="00B93FBB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45EF834" w14:textId="77777777" w:rsidR="00FA49AE" w:rsidRPr="00597E6D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64B218" w14:textId="54938D9F" w:rsidR="00FA49AE" w:rsidRPr="00A726D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10F5F9" w14:textId="77777777" w:rsidR="00FA49AE" w:rsidRPr="00DA7DAA" w:rsidRDefault="00FA49AE" w:rsidP="00503F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B90E39" w14:textId="0561AA30" w:rsidR="00FA49AE" w:rsidRPr="00DA7DAA" w:rsidRDefault="00FA49AE" w:rsidP="00503F49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638677" w14:textId="77777777" w:rsidR="00FA49AE" w:rsidRDefault="00FA49AE" w:rsidP="00503F49">
            <w:pPr>
              <w:jc w:val="center"/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42A29F9" w14:textId="77777777" w:rsidR="00FA49AE" w:rsidRPr="00597E6D" w:rsidRDefault="00FA49AE" w:rsidP="00503F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FA49AE" w14:paraId="6114881F" w14:textId="77777777" w:rsidTr="00503F49">
        <w:trPr>
          <w:trHeight w:val="227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A5D093" w14:textId="18AEA664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F72AA" w14:textId="77777777" w:rsidR="00FA49AE" w:rsidRPr="00503F49" w:rsidRDefault="00FA49AE" w:rsidP="00FA49AE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1EC6BD" w14:textId="2B13263C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BB187A" w14:textId="023E4CC0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A6D5AA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375FB054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FC4A9F" w14:textId="333CA9F4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C7BA3D" w14:textId="77777777" w:rsidR="00FA49AE" w:rsidRPr="00503F49" w:rsidRDefault="00FA49AE" w:rsidP="00FA49AE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406F07" w14:textId="4B19AE33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F05A94" w14:textId="698C6C0A" w:rsidR="00FA49AE" w:rsidRPr="00503F49" w:rsidRDefault="00FA49AE" w:rsidP="00FA49A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CF9D21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2ECBF220" w14:textId="77777777" w:rsidR="00FA49AE" w:rsidRPr="00503F49" w:rsidRDefault="00FA49AE" w:rsidP="00FA49AE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FA49AE" w14:paraId="43D187A0" w14:textId="77777777" w:rsidTr="00737F2B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BB6E693" w14:textId="7F243BA8" w:rsidR="00FA49AE" w:rsidRPr="00B93FBB" w:rsidRDefault="00576937" w:rsidP="00FA49A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6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B88305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874D20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A6BD8E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7C2F73B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D937C03" w14:textId="5B7D97DB" w:rsidR="00FA49AE" w:rsidRPr="00B93FBB" w:rsidRDefault="00576937" w:rsidP="00FA49AE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6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E092FF2" w14:textId="77777777" w:rsidR="00FA49AE" w:rsidRPr="00B93FBB" w:rsidRDefault="00FA49AE" w:rsidP="00FA49AE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1811AE1" w14:textId="77777777" w:rsidR="00FA49AE" w:rsidRPr="00B93FB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0F0D38C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1F08956" w14:textId="77777777" w:rsidR="00FA49AE" w:rsidRPr="00813DD9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962CC46" w14:textId="77777777" w:rsidR="00C2687C" w:rsidRPr="003752F1" w:rsidRDefault="00C2687C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</w:p>
    <w:p w14:paraId="7E435D03" w14:textId="77777777" w:rsidR="002C3B6F" w:rsidRPr="003752F1" w:rsidRDefault="002C3B6F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503F49" w14:paraId="2D09093B" w14:textId="77777777" w:rsidTr="00503F49">
        <w:trPr>
          <w:trHeight w:val="19"/>
        </w:trPr>
        <w:tc>
          <w:tcPr>
            <w:tcW w:w="3445" w:type="dxa"/>
          </w:tcPr>
          <w:p w14:paraId="037A87FE" w14:textId="77777777" w:rsidR="00503F49" w:rsidRDefault="00503F49" w:rsidP="00503F49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14:paraId="0EBFC2B0" w14:textId="77777777" w:rsidR="00503F49" w:rsidRDefault="00503F49" w:rsidP="00503F49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14:paraId="6D9CA23E" w14:textId="77777777" w:rsidR="00503F49" w:rsidRDefault="00503F49" w:rsidP="00503F49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503F49" w14:paraId="763D6020" w14:textId="77777777" w:rsidTr="00503F49">
        <w:trPr>
          <w:trHeight w:val="19"/>
        </w:trPr>
        <w:tc>
          <w:tcPr>
            <w:tcW w:w="3445" w:type="dxa"/>
          </w:tcPr>
          <w:p w14:paraId="4EB3D4B4" w14:textId="77777777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45" w:type="dxa"/>
          </w:tcPr>
          <w:p w14:paraId="63F3E70A" w14:textId="0FD3618C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</w:t>
            </w:r>
            <w:r w:rsidR="009A490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</w:t>
            </w:r>
            <w:r w:rsidR="004F0D0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دلشاد خضر حمدامين</w:t>
            </w:r>
          </w:p>
        </w:tc>
        <w:tc>
          <w:tcPr>
            <w:tcW w:w="3445" w:type="dxa"/>
          </w:tcPr>
          <w:p w14:paraId="7E962C39" w14:textId="38D561FC" w:rsidR="00576937" w:rsidRDefault="00503F49" w:rsidP="00576937">
            <w:pPr>
              <w:tabs>
                <w:tab w:val="right" w:pos="10348"/>
                <w:tab w:val="right" w:pos="10773"/>
              </w:tabs>
              <w:jc w:val="center"/>
              <w:rPr>
                <w:rFonts w:ascii="Times New Roman" w:hAnsi="Times New Roman" w:cs="Times New Roman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  <w:r w:rsidR="00576937">
              <w:rPr>
                <w:rFonts w:ascii="Times New Roman" w:hAnsi="Times New Roman" w:cs="Times New Roman" w:hint="cs"/>
                <w:b/>
                <w:bCs/>
                <w:rtl/>
                <w:lang w:bidi="ar-IQ"/>
              </w:rPr>
              <w:t xml:space="preserve"> </w:t>
            </w:r>
            <w:r w:rsidR="00576937">
              <w:rPr>
                <w:rFonts w:ascii="Times New Roman" w:hAnsi="Times New Roman" w:cs="Times New Roman" w:hint="cs"/>
                <w:b/>
                <w:bCs/>
                <w:rtl/>
                <w:lang w:bidi="ar-IQ"/>
              </w:rPr>
              <w:t>م.محمد عبدالرزاق سلطان</w:t>
            </w:r>
          </w:p>
          <w:p w14:paraId="1EF348D2" w14:textId="622B7932" w:rsidR="00503F49" w:rsidRDefault="00503F49" w:rsidP="00503F49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1E4C2077" w14:textId="2C1192B8" w:rsidR="00D85D4F" w:rsidRDefault="00C64D03" w:rsidP="00503F49">
      <w:pPr>
        <w:bidi/>
        <w:spacing w:after="0" w:line="240" w:lineRule="auto"/>
        <w:ind w:left="23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</w:p>
    <w:p w14:paraId="39366BE5" w14:textId="57AF6ED2" w:rsidR="00576937" w:rsidRDefault="00576937" w:rsidP="00576937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003B4117" w14:textId="7C3CB7D0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4064AA10" w14:textId="70DD07A5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6A7B2AFE" w14:textId="122D3B67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6C4C8BD2" w14:textId="4F9CFA57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543CA99B" w14:textId="36437C85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tbl>
      <w:tblPr>
        <w:tblStyle w:val="TableGrid"/>
        <w:tblpPr w:leftFromText="180" w:rightFromText="180" w:vertAnchor="page" w:horzAnchor="margin" w:tblpY="461"/>
        <w:tblW w:w="0" w:type="auto"/>
        <w:tblLayout w:type="fixed"/>
        <w:tblLook w:val="04A0" w:firstRow="1" w:lastRow="0" w:firstColumn="1" w:lastColumn="0" w:noHBand="0" w:noVBand="1"/>
      </w:tblPr>
      <w:tblGrid>
        <w:gridCol w:w="1928"/>
        <w:gridCol w:w="1247"/>
        <w:gridCol w:w="1191"/>
        <w:gridCol w:w="1349"/>
        <w:gridCol w:w="1264"/>
        <w:gridCol w:w="1264"/>
        <w:gridCol w:w="1264"/>
        <w:gridCol w:w="1151"/>
      </w:tblGrid>
      <w:tr w:rsidR="00BA1F78" w14:paraId="658CED98" w14:textId="77777777" w:rsidTr="00E4437A">
        <w:trPr>
          <w:trHeight w:val="274"/>
        </w:trPr>
        <w:tc>
          <w:tcPr>
            <w:tcW w:w="1928" w:type="dxa"/>
            <w:vAlign w:val="center"/>
          </w:tcPr>
          <w:p w14:paraId="34D3EF18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3</w:t>
            </w:r>
            <w:r w:rsidRPr="009047EB">
              <w:rPr>
                <w:sz w:val="18"/>
                <w:szCs w:val="18"/>
              </w:rPr>
              <w:t>:00</w:t>
            </w:r>
            <w:r>
              <w:rPr>
                <w:rFonts w:hint="cs"/>
                <w:sz w:val="18"/>
                <w:szCs w:val="18"/>
                <w:rtl/>
              </w:rPr>
              <w:t xml:space="preserve"> - </w:t>
            </w: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4</w:t>
            </w:r>
            <w:r w:rsidRPr="009047EB">
              <w:rPr>
                <w:sz w:val="18"/>
                <w:szCs w:val="18"/>
              </w:rPr>
              <w:t>:00</w:t>
            </w:r>
          </w:p>
        </w:tc>
        <w:tc>
          <w:tcPr>
            <w:tcW w:w="1247" w:type="dxa"/>
            <w:vAlign w:val="center"/>
          </w:tcPr>
          <w:p w14:paraId="41883C58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2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3:00</w:t>
            </w:r>
          </w:p>
        </w:tc>
        <w:tc>
          <w:tcPr>
            <w:tcW w:w="1191" w:type="dxa"/>
            <w:vAlign w:val="center"/>
          </w:tcPr>
          <w:p w14:paraId="227FC088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1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2:00</w:t>
            </w:r>
          </w:p>
        </w:tc>
        <w:tc>
          <w:tcPr>
            <w:tcW w:w="1349" w:type="dxa"/>
            <w:vAlign w:val="center"/>
          </w:tcPr>
          <w:p w14:paraId="1A09DC9A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2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01:00</w:t>
            </w:r>
          </w:p>
        </w:tc>
        <w:tc>
          <w:tcPr>
            <w:tcW w:w="1264" w:type="dxa"/>
            <w:vAlign w:val="center"/>
          </w:tcPr>
          <w:p w14:paraId="0760C675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1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2:00</w:t>
            </w:r>
          </w:p>
        </w:tc>
        <w:tc>
          <w:tcPr>
            <w:tcW w:w="1264" w:type="dxa"/>
            <w:vAlign w:val="center"/>
          </w:tcPr>
          <w:p w14:paraId="26AA270F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0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1:00</w:t>
            </w:r>
          </w:p>
        </w:tc>
        <w:tc>
          <w:tcPr>
            <w:tcW w:w="1264" w:type="dxa"/>
            <w:vAlign w:val="center"/>
          </w:tcPr>
          <w:p w14:paraId="68A938E6" w14:textId="77777777" w:rsidR="00BA1F78" w:rsidRPr="009047EB" w:rsidRDefault="00BA1F78" w:rsidP="00E4437A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9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0:00</w:t>
            </w:r>
          </w:p>
        </w:tc>
        <w:tc>
          <w:tcPr>
            <w:tcW w:w="1151" w:type="dxa"/>
          </w:tcPr>
          <w:p w14:paraId="3EF8B036" w14:textId="77777777" w:rsidR="00BA1F78" w:rsidRPr="00BF1DF9" w:rsidRDefault="00BA1F78" w:rsidP="00E4437A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  <w:r>
              <w:rPr>
                <w:b/>
                <w:bCs/>
              </w:rPr>
              <w:t xml:space="preserve"> </w:t>
            </w: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BA1F78" w14:paraId="6FA447D2" w14:textId="77777777" w:rsidTr="00E4437A">
        <w:trPr>
          <w:trHeight w:val="138"/>
        </w:trPr>
        <w:tc>
          <w:tcPr>
            <w:tcW w:w="1928" w:type="dxa"/>
            <w:shd w:val="clear" w:color="auto" w:fill="BFBFBF" w:themeFill="background1" w:themeFillShade="BF"/>
            <w:vAlign w:val="center"/>
          </w:tcPr>
          <w:p w14:paraId="6A83C239" w14:textId="77777777" w:rsidR="00BA1F78" w:rsidRDefault="00BA1F78" w:rsidP="00E4437A">
            <w:pPr>
              <w:jc w:val="center"/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5BBEF506" w14:textId="77777777" w:rsidR="00BA1F78" w:rsidRDefault="00BA1F78" w:rsidP="00E4437A">
            <w:pPr>
              <w:jc w:val="center"/>
            </w:pPr>
          </w:p>
        </w:tc>
        <w:tc>
          <w:tcPr>
            <w:tcW w:w="1191" w:type="dxa"/>
            <w:shd w:val="clear" w:color="auto" w:fill="BFBFBF" w:themeFill="background1" w:themeFillShade="BF"/>
            <w:vAlign w:val="center"/>
          </w:tcPr>
          <w:p w14:paraId="47CACBBC" w14:textId="77777777" w:rsidR="00BA1F78" w:rsidRDefault="00BA1F78" w:rsidP="00E4437A">
            <w:pPr>
              <w:jc w:val="center"/>
            </w:pPr>
          </w:p>
        </w:tc>
        <w:tc>
          <w:tcPr>
            <w:tcW w:w="1349" w:type="dxa"/>
            <w:shd w:val="clear" w:color="auto" w:fill="BFBFBF" w:themeFill="background1" w:themeFillShade="BF"/>
            <w:vAlign w:val="center"/>
          </w:tcPr>
          <w:p w14:paraId="49F6BBFF" w14:textId="77777777" w:rsidR="00BA1F78" w:rsidRDefault="00BA1F78" w:rsidP="00E4437A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1996F12B" w14:textId="77777777" w:rsidR="00BA1F78" w:rsidRDefault="00BA1F78" w:rsidP="00E4437A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4EAEB5B1" w14:textId="77777777" w:rsidR="00BA1F78" w:rsidRDefault="00BA1F78" w:rsidP="00E4437A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1F7D348C" w14:textId="77777777" w:rsidR="00BA1F78" w:rsidRDefault="00BA1F78" w:rsidP="00E4437A">
            <w:pPr>
              <w:jc w:val="center"/>
            </w:pPr>
          </w:p>
        </w:tc>
        <w:tc>
          <w:tcPr>
            <w:tcW w:w="1151" w:type="dxa"/>
          </w:tcPr>
          <w:p w14:paraId="2155B242" w14:textId="77777777" w:rsidR="00BA1F78" w:rsidRPr="00BF1DF9" w:rsidRDefault="00BA1F78" w:rsidP="00E4437A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BA1F78" w14:paraId="28148A16" w14:textId="77777777" w:rsidTr="00E4437A">
        <w:trPr>
          <w:trHeight w:val="280"/>
        </w:trPr>
        <w:tc>
          <w:tcPr>
            <w:tcW w:w="1928" w:type="dxa"/>
            <w:vAlign w:val="center"/>
          </w:tcPr>
          <w:p w14:paraId="0C6425D3" w14:textId="77777777" w:rsidR="00BA1F78" w:rsidRDefault="00BA1F78" w:rsidP="00E4437A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790BBDBB" w14:textId="77777777" w:rsidR="00BA1F78" w:rsidRPr="00322633" w:rsidRDefault="00BA1F78" w:rsidP="00E4437A">
            <w:pPr>
              <w:bidi/>
            </w:pPr>
            <w:r>
              <w:t>Irrigation Engineering</w:t>
            </w:r>
          </w:p>
        </w:tc>
        <w:tc>
          <w:tcPr>
            <w:tcW w:w="1349" w:type="dxa"/>
            <w:vAlign w:val="center"/>
          </w:tcPr>
          <w:p w14:paraId="527AA3F9" w14:textId="77777777" w:rsidR="00BA1F78" w:rsidRPr="00FA49AE" w:rsidRDefault="00BA1F78" w:rsidP="00E4437A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45F156CE" w14:textId="77777777" w:rsidR="00BA1F78" w:rsidRPr="00FA49AE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569C0463" w14:textId="77777777" w:rsidR="00BA1F78" w:rsidRPr="00FA49AE" w:rsidRDefault="00BA1F78" w:rsidP="00E4437A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3A6124DB" w14:textId="77777777" w:rsidR="00BA1F78" w:rsidRPr="00FA49AE" w:rsidRDefault="00BA1F78" w:rsidP="00E4437A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51" w:type="dxa"/>
            <w:vAlign w:val="center"/>
          </w:tcPr>
          <w:p w14:paraId="3BCFA5B3" w14:textId="77777777" w:rsidR="00BA1F78" w:rsidRPr="005D566E" w:rsidRDefault="00BA1F78" w:rsidP="00E4437A">
            <w:pPr>
              <w:jc w:val="right"/>
              <w:rPr>
                <w:b/>
                <w:bCs/>
              </w:rPr>
            </w:pPr>
            <w:r w:rsidRPr="005D566E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BA1F78" w14:paraId="2C96626B" w14:textId="77777777" w:rsidTr="00E4437A">
        <w:trPr>
          <w:trHeight w:val="20"/>
        </w:trPr>
        <w:tc>
          <w:tcPr>
            <w:tcW w:w="1928" w:type="dxa"/>
            <w:vAlign w:val="center"/>
          </w:tcPr>
          <w:p w14:paraId="37024177" w14:textId="77777777" w:rsidR="00BA1F78" w:rsidRDefault="00BA1F78" w:rsidP="00E4437A">
            <w:pPr>
              <w:ind w:hanging="140"/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6C96330B" w14:textId="77777777" w:rsidR="00BA1F78" w:rsidRPr="00C930BA" w:rsidRDefault="00BA1F78" w:rsidP="00E4437A">
            <w:pPr>
              <w:ind w:hanging="140"/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349" w:type="dxa"/>
            <w:vAlign w:val="center"/>
          </w:tcPr>
          <w:p w14:paraId="59310B68" w14:textId="77777777" w:rsidR="00BA1F78" w:rsidRPr="00C930BA" w:rsidRDefault="00BA1F78" w:rsidP="00E4437A">
            <w:pPr>
              <w:bidi/>
              <w:jc w:val="center"/>
              <w:rPr>
                <w:b/>
                <w:bCs/>
                <w:sz w:val="20"/>
                <w:szCs w:val="20"/>
                <w:lang w:bidi="ku-Arab-IQ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498F6986" w14:textId="77777777" w:rsidR="00BA1F78" w:rsidRPr="009F7BE1" w:rsidRDefault="00BA1F78" w:rsidP="00E4437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1DD0243B" w14:textId="77777777" w:rsidR="00BA1F78" w:rsidRPr="00FA49AE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550AAA26" w14:textId="77777777" w:rsidR="00BA1F78" w:rsidRPr="00FA49AE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151" w:type="dxa"/>
            <w:vAlign w:val="center"/>
          </w:tcPr>
          <w:p w14:paraId="152E4EEC" w14:textId="77777777" w:rsidR="00BA1F78" w:rsidRPr="00BF1DF9" w:rsidRDefault="00BA1F78" w:rsidP="00E4437A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BA1F78" w14:paraId="577E5D84" w14:textId="77777777" w:rsidTr="00E4437A">
        <w:trPr>
          <w:trHeight w:val="20"/>
        </w:trPr>
        <w:tc>
          <w:tcPr>
            <w:tcW w:w="1928" w:type="dxa"/>
            <w:vAlign w:val="center"/>
          </w:tcPr>
          <w:p w14:paraId="204A5C91" w14:textId="77777777" w:rsidR="00BA1F78" w:rsidRDefault="00BA1F78" w:rsidP="00E4437A">
            <w:pPr>
              <w:jc w:val="center"/>
            </w:pPr>
          </w:p>
        </w:tc>
        <w:tc>
          <w:tcPr>
            <w:tcW w:w="1247" w:type="dxa"/>
            <w:vAlign w:val="center"/>
          </w:tcPr>
          <w:p w14:paraId="5FCDFB45" w14:textId="77777777" w:rsidR="00BA1F78" w:rsidRDefault="00BA1F78" w:rsidP="00E4437A">
            <w:pPr>
              <w:jc w:val="center"/>
            </w:pPr>
          </w:p>
        </w:tc>
        <w:tc>
          <w:tcPr>
            <w:tcW w:w="1191" w:type="dxa"/>
            <w:vAlign w:val="center"/>
          </w:tcPr>
          <w:p w14:paraId="7C2D62AD" w14:textId="77777777" w:rsidR="00BA1F78" w:rsidRPr="009F7BE1" w:rsidRDefault="00BA1F78" w:rsidP="00E4437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gridSpan w:val="2"/>
            <w:vAlign w:val="center"/>
          </w:tcPr>
          <w:p w14:paraId="742F742A" w14:textId="77777777" w:rsidR="00BA1F78" w:rsidRPr="009F7BE1" w:rsidRDefault="00BA1F78" w:rsidP="00E4437A">
            <w:pPr>
              <w:jc w:val="center"/>
              <w:rPr>
                <w:b/>
                <w:bCs/>
                <w:sz w:val="24"/>
                <w:szCs w:val="24"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528" w:type="dxa"/>
            <w:gridSpan w:val="2"/>
            <w:vAlign w:val="center"/>
          </w:tcPr>
          <w:p w14:paraId="5B88700F" w14:textId="77777777" w:rsidR="00BA1F78" w:rsidRPr="00547551" w:rsidRDefault="00BA1F78" w:rsidP="00E4437A">
            <w:pPr>
              <w:jc w:val="center"/>
              <w:rPr>
                <w:sz w:val="24"/>
                <w:szCs w:val="24"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1151" w:type="dxa"/>
            <w:vAlign w:val="center"/>
          </w:tcPr>
          <w:p w14:paraId="1C3FD295" w14:textId="77777777" w:rsidR="00BA1F78" w:rsidRPr="00BF1DF9" w:rsidRDefault="00BA1F78" w:rsidP="00E4437A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BA1F78" w14:paraId="4EEC98C2" w14:textId="77777777" w:rsidTr="00E4437A">
        <w:trPr>
          <w:trHeight w:val="20"/>
        </w:trPr>
        <w:tc>
          <w:tcPr>
            <w:tcW w:w="1928" w:type="dxa"/>
            <w:vAlign w:val="center"/>
          </w:tcPr>
          <w:p w14:paraId="25D6846B" w14:textId="77777777" w:rsidR="00BA1F78" w:rsidRPr="003120CF" w:rsidRDefault="00BA1F78" w:rsidP="00E4437A">
            <w:pPr>
              <w:jc w:val="center"/>
            </w:pPr>
          </w:p>
        </w:tc>
        <w:tc>
          <w:tcPr>
            <w:tcW w:w="1247" w:type="dxa"/>
            <w:vAlign w:val="center"/>
          </w:tcPr>
          <w:p w14:paraId="31A2D331" w14:textId="77777777" w:rsidR="00BA1F78" w:rsidRPr="00EB3030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191" w:type="dxa"/>
            <w:vAlign w:val="center"/>
          </w:tcPr>
          <w:p w14:paraId="4E8CBBDE" w14:textId="77777777" w:rsidR="00BA1F78" w:rsidRPr="00EB3030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349" w:type="dxa"/>
            <w:vAlign w:val="center"/>
          </w:tcPr>
          <w:p w14:paraId="08100EEA" w14:textId="77777777" w:rsidR="00BA1F78" w:rsidRPr="003120CF" w:rsidRDefault="00BA1F78" w:rsidP="00E4437A">
            <w:pPr>
              <w:bidi/>
              <w:jc w:val="center"/>
            </w:pPr>
          </w:p>
        </w:tc>
        <w:tc>
          <w:tcPr>
            <w:tcW w:w="1264" w:type="dxa"/>
            <w:vAlign w:val="center"/>
          </w:tcPr>
          <w:p w14:paraId="6B18E39F" w14:textId="77777777" w:rsidR="00BA1F78" w:rsidRPr="003120CF" w:rsidRDefault="00BA1F78" w:rsidP="00E4437A">
            <w:pPr>
              <w:bidi/>
              <w:jc w:val="center"/>
            </w:pPr>
          </w:p>
        </w:tc>
        <w:tc>
          <w:tcPr>
            <w:tcW w:w="2528" w:type="dxa"/>
            <w:gridSpan w:val="2"/>
            <w:vAlign w:val="center"/>
          </w:tcPr>
          <w:p w14:paraId="34E148F1" w14:textId="77777777" w:rsidR="00BA1F78" w:rsidRPr="00FA49AE" w:rsidRDefault="00BA1F78" w:rsidP="00E4437A">
            <w:pPr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151" w:type="dxa"/>
            <w:vAlign w:val="center"/>
          </w:tcPr>
          <w:p w14:paraId="41B81AE5" w14:textId="77777777" w:rsidR="00BA1F78" w:rsidRPr="00BF1DF9" w:rsidRDefault="00BA1F78" w:rsidP="00E4437A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BA1F78" w14:paraId="2E0E1539" w14:textId="77777777" w:rsidTr="00E4437A">
        <w:trPr>
          <w:trHeight w:val="20"/>
        </w:trPr>
        <w:tc>
          <w:tcPr>
            <w:tcW w:w="1928" w:type="dxa"/>
            <w:vAlign w:val="center"/>
          </w:tcPr>
          <w:p w14:paraId="65AD34F3" w14:textId="77777777" w:rsidR="00BA1F78" w:rsidRDefault="00BA1F78" w:rsidP="00E4437A">
            <w:pPr>
              <w:jc w:val="center"/>
            </w:pPr>
          </w:p>
        </w:tc>
        <w:tc>
          <w:tcPr>
            <w:tcW w:w="2438" w:type="dxa"/>
            <w:gridSpan w:val="2"/>
            <w:vAlign w:val="center"/>
          </w:tcPr>
          <w:p w14:paraId="40D52C63" w14:textId="77777777" w:rsidR="00BA1F78" w:rsidRPr="00325FE7" w:rsidRDefault="00BA1F78" w:rsidP="00E4437A">
            <w:pPr>
              <w:ind w:hanging="44"/>
              <w:jc w:val="center"/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613" w:type="dxa"/>
            <w:gridSpan w:val="2"/>
            <w:vAlign w:val="center"/>
          </w:tcPr>
          <w:p w14:paraId="4D14B133" w14:textId="77777777" w:rsidR="00BA1F78" w:rsidRPr="00FA49AE" w:rsidRDefault="00BA1F78" w:rsidP="00E4437A">
            <w:pPr>
              <w:bidi/>
              <w:ind w:hanging="44"/>
              <w:jc w:val="center"/>
              <w:rPr>
                <w:b/>
                <w:bCs/>
              </w:rPr>
            </w:pPr>
            <w:r w:rsidRPr="00547551">
              <w:rPr>
                <w:sz w:val="20"/>
                <w:szCs w:val="20"/>
              </w:rPr>
              <w:t>Environmental Engineering</w:t>
            </w:r>
          </w:p>
        </w:tc>
        <w:tc>
          <w:tcPr>
            <w:tcW w:w="2528" w:type="dxa"/>
            <w:gridSpan w:val="2"/>
            <w:vAlign w:val="center"/>
          </w:tcPr>
          <w:p w14:paraId="2DDEC633" w14:textId="77777777" w:rsidR="00BA1F78" w:rsidRPr="00FA49AE" w:rsidRDefault="00BA1F78" w:rsidP="00E4437A">
            <w:pPr>
              <w:ind w:hanging="44"/>
              <w:jc w:val="center"/>
              <w:rPr>
                <w:b/>
                <w:bCs/>
              </w:rPr>
            </w:pPr>
            <w:r>
              <w:t>Irrigation Engineering</w:t>
            </w:r>
          </w:p>
        </w:tc>
        <w:tc>
          <w:tcPr>
            <w:tcW w:w="1151" w:type="dxa"/>
            <w:vAlign w:val="center"/>
          </w:tcPr>
          <w:p w14:paraId="56664FBE" w14:textId="77777777" w:rsidR="00BA1F78" w:rsidRPr="00BF1DF9" w:rsidRDefault="00BA1F78" w:rsidP="00E4437A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6D510671" w14:textId="58EB8099" w:rsidR="00BA1F78" w:rsidRDefault="00BA1F78" w:rsidP="00BA1F78">
      <w:pPr>
        <w:bidi/>
        <w:jc w:val="center"/>
        <w:rPr>
          <w:rFonts w:asciiTheme="majorBidi" w:hAnsiTheme="majorBidi" w:cstheme="majorBidi" w:hint="cs"/>
          <w:b/>
          <w:bCs/>
          <w:sz w:val="26"/>
          <w:szCs w:val="26"/>
          <w:lang w:bidi="ku-Arab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A95FE02" wp14:editId="5DB1623E">
                <wp:simplePos x="0" y="0"/>
                <wp:positionH relativeFrom="margin">
                  <wp:align>center</wp:align>
                </wp:positionH>
                <wp:positionV relativeFrom="paragraph">
                  <wp:posOffset>1507490</wp:posOffset>
                </wp:positionV>
                <wp:extent cx="6659880" cy="2672080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9880" cy="2672080"/>
                          <a:chOff x="35552" y="-278546"/>
                          <a:chExt cx="6660561" cy="1492401"/>
                        </a:xfrm>
                        <a:noFill/>
                      </wpg:grpSpPr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63770" y="-256004"/>
                            <a:ext cx="3032343" cy="13545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FA56CA" w14:textId="77777777" w:rsidR="00BA1F78" w:rsidRPr="00245621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2E277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شارستانى</w:t>
                              </w:r>
                            </w:p>
                            <w:p w14:paraId="52E06277" w14:textId="77777777" w:rsidR="00BA1F78" w:rsidRPr="003120CF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محمد عبدالرزاق سلطان</w:t>
                              </w:r>
                            </w:p>
                            <w:p w14:paraId="052E5C54" w14:textId="77777777" w:rsidR="00BA1F78" w:rsidRPr="003120CF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ماموستاي ياريدةدةر</w:t>
                              </w:r>
                            </w:p>
                            <w:p w14:paraId="5E98C7F9" w14:textId="77777777" w:rsidR="00BA1F78" w:rsidRPr="003120CF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12</w:t>
                              </w:r>
                            </w:p>
                            <w:p w14:paraId="263C83E9" w14:textId="77777777" w:rsidR="00BA1F78" w:rsidRPr="003120CF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"/>
                                <w:gridCol w:w="2721"/>
                              </w:tblGrid>
                              <w:tr w:rsidR="00BA1F78" w:rsidRPr="003F0D69" w14:paraId="11C3FDA1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  <w:vAlign w:val="center"/>
                                  </w:tcPr>
                                  <w:p w14:paraId="7A9D3D0F" w14:textId="77777777" w:rsidR="00BA1F78" w:rsidRPr="003F0D69" w:rsidRDefault="00BA1F78" w:rsidP="004E2D3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تەمەن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7D3C6A39" w14:textId="77777777" w:rsidR="00BA1F78" w:rsidRPr="003F0D69" w:rsidRDefault="00BA1F78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:rsidRPr="003F0D69" w14:paraId="369904AE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26E5B2C7" w14:textId="77777777" w:rsidR="00BA1F78" w:rsidRPr="003F0D69" w:rsidRDefault="00BA1F78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پۆست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550832FD" w14:textId="77777777" w:rsidR="00BA1F78" w:rsidRPr="003F0D69" w:rsidRDefault="00BA1F78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:rsidRPr="003F0D69" w14:paraId="475FBE66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275548DA" w14:textId="77777777" w:rsidR="00BA1F78" w:rsidRPr="003F0D69" w:rsidRDefault="00BA1F78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0DD88B2C" w14:textId="77777777" w:rsidR="00BA1F78" w:rsidRPr="003F0D69" w:rsidRDefault="00BA1F78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</w:tr>
                            </w:tbl>
                            <w:p w14:paraId="3F18175C" w14:textId="77777777" w:rsidR="00BA1F78" w:rsidRDefault="00BA1F78" w:rsidP="00BA1F78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 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35552" y="-278546"/>
                            <a:ext cx="2042342" cy="14924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7BEF42" w14:textId="77777777" w:rsidR="00BA1F78" w:rsidRPr="00EF343D" w:rsidRDefault="00BA1F78" w:rsidP="00BA1F78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46"/>
                                <w:gridCol w:w="2072"/>
                              </w:tblGrid>
                              <w:tr w:rsidR="00BA1F78" w14:paraId="47EED4E7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5E96A0A0" w14:textId="77777777" w:rsidR="00BA1F78" w:rsidRDefault="00BA1F78" w:rsidP="00046492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539CF84F" w14:textId="77777777" w:rsidR="00BA1F78" w:rsidRDefault="00BA1F78" w:rsidP="00046492">
                                    <w:pPr>
                                      <w:jc w:val="center"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ku-Arab-IQ"/>
                                      </w:rPr>
                                      <w:t>بابەت</w:t>
                                    </w:r>
                                  </w:p>
                                </w:tc>
                              </w:tr>
                              <w:tr w:rsidR="00BA1F78" w14:paraId="2C70A7C1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306A7278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7EB6232E" w14:textId="77777777" w:rsidR="00BA1F78" w:rsidRPr="00046492" w:rsidRDefault="00BA1F78" w:rsidP="004E2D3F">
                                    <w:pP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547551">
                                      <w:rPr>
                                        <w:sz w:val="20"/>
                                        <w:szCs w:val="20"/>
                                      </w:rPr>
                                      <w:t>Irrigation Engineering</w:t>
                                    </w:r>
                                  </w:p>
                                </w:tc>
                              </w:tr>
                              <w:tr w:rsidR="00BA1F78" w14:paraId="1F6D011A" w14:textId="77777777" w:rsidTr="00547551">
                                <w:trPr>
                                  <w:trHeight w:val="575"/>
                                </w:trPr>
                                <w:tc>
                                  <w:tcPr>
                                    <w:tcW w:w="846" w:type="dxa"/>
                                  </w:tcPr>
                                  <w:p w14:paraId="78E05D51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5268F432" w14:textId="77777777" w:rsidR="00BA1F78" w:rsidRPr="00547551" w:rsidRDefault="00BA1F78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547551">
                                      <w:rPr>
                                        <w:sz w:val="20"/>
                                        <w:szCs w:val="20"/>
                                      </w:rPr>
                                      <w:t>Environmental Engineering</w:t>
                                    </w:r>
                                  </w:p>
                                </w:tc>
                              </w:tr>
                              <w:tr w:rsidR="00BA1F78" w14:paraId="39473D69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33CFFB3E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4CE64739" w14:textId="77777777" w:rsidR="00BA1F78" w:rsidRDefault="00BA1F78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34407EFF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7D0BA79A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4329C392" w14:textId="77777777" w:rsidR="00BA1F78" w:rsidRDefault="00BA1F78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56BBE9E5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2954D700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</w:tcPr>
                                  <w:p w14:paraId="36C8F716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2A1FF04D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0208ED68" w14:textId="77777777" w:rsidR="00BA1F78" w:rsidRDefault="00BA1F78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 w:val="restart"/>
                                  </w:tcPr>
                                  <w:p w14:paraId="2B8861E2" w14:textId="77777777" w:rsidR="00BA1F78" w:rsidRDefault="00BA1F78" w:rsidP="004E2D3F">
                                    <w:pPr>
                                      <w:bidi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40C1DC2B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2652723F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/>
                                  </w:tcPr>
                                  <w:p w14:paraId="43F59E2C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10C6767C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682843D2" w14:textId="77777777" w:rsidR="00BA1F78" w:rsidRDefault="00BA1F78" w:rsidP="004E2D3F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 w:val="restart"/>
                                  </w:tcPr>
                                  <w:p w14:paraId="6BBEC633" w14:textId="77777777" w:rsidR="00BA1F78" w:rsidRDefault="00BA1F78" w:rsidP="004E2D3F">
                                    <w:pPr>
                                      <w:jc w:val="right"/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BA1F78" w14:paraId="01FBE898" w14:textId="77777777" w:rsidTr="00046492">
                                <w:tc>
                                  <w:tcPr>
                                    <w:tcW w:w="846" w:type="dxa"/>
                                  </w:tcPr>
                                  <w:p w14:paraId="28BC3283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72" w:type="dxa"/>
                                    <w:vMerge/>
                                  </w:tcPr>
                                  <w:p w14:paraId="56EA9FA9" w14:textId="77777777" w:rsidR="00BA1F78" w:rsidRDefault="00BA1F78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3816CCA9" w14:textId="77777777" w:rsidR="00BA1F78" w:rsidRDefault="00BA1F78" w:rsidP="00BA1F78">
                              <w:pPr>
                                <w:spacing w:after="0"/>
                                <w:rPr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95FE02" id="_x0000_s1029" style="position:absolute;left:0;text-align:left;margin-left:0;margin-top:118.7pt;width:524.4pt;height:210.4pt;z-index:251664384;mso-position-horizontal:center;mso-position-horizontal-relative:margin" coordorigin="355,-2785" coordsize="66605,14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">
                <v:shape id="Text Box 2" o:spid="_x0000_s1030" type="#_x0000_t202" style="position:absolute;left:36637;top:-2560;width:30324;height:13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4FA56CA" w14:textId="77777777" w:rsidR="00BA1F78" w:rsidRPr="00245621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2E277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شارستانى</w:t>
                        </w:r>
                      </w:p>
                      <w:p w14:paraId="52E06277" w14:textId="77777777" w:rsidR="00BA1F78" w:rsidRPr="003120CF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محمد عبدالرزاق سلطان</w:t>
                        </w:r>
                      </w:p>
                      <w:p w14:paraId="052E5C54" w14:textId="77777777" w:rsidR="00BA1F78" w:rsidRPr="003120CF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ماموستاي ياريدةدةر</w:t>
                        </w:r>
                      </w:p>
                      <w:p w14:paraId="5E98C7F9" w14:textId="77777777" w:rsidR="00BA1F78" w:rsidRPr="003120CF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12</w:t>
                        </w:r>
                      </w:p>
                      <w:p w14:paraId="263C83E9" w14:textId="77777777" w:rsidR="00BA1F78" w:rsidRPr="003120CF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587"/>
                          <w:gridCol w:w="2721"/>
                        </w:tblGrid>
                        <w:tr w:rsidR="00BA1F78" w:rsidRPr="003F0D69" w14:paraId="11C3FDA1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  <w:vAlign w:val="center"/>
                            </w:tcPr>
                            <w:p w14:paraId="7A9D3D0F" w14:textId="77777777" w:rsidR="00BA1F78" w:rsidRPr="003F0D69" w:rsidRDefault="00BA1F78" w:rsidP="004E2D3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تەمەن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7D3C6A39" w14:textId="77777777" w:rsidR="00BA1F78" w:rsidRPr="003F0D69" w:rsidRDefault="00BA1F78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:rsidRPr="003F0D69" w14:paraId="369904AE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26E5B2C7" w14:textId="77777777" w:rsidR="00BA1F78" w:rsidRPr="003F0D69" w:rsidRDefault="00BA1F78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پۆست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550832FD" w14:textId="77777777" w:rsidR="00BA1F78" w:rsidRPr="003F0D69" w:rsidRDefault="00BA1F78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:rsidRPr="003F0D69" w14:paraId="475FBE66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275548DA" w14:textId="77777777" w:rsidR="00BA1F78" w:rsidRPr="003F0D69" w:rsidRDefault="00BA1F78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0DD88B2C" w14:textId="77777777" w:rsidR="00BA1F78" w:rsidRPr="003F0D69" w:rsidRDefault="00BA1F78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1</w:t>
                              </w:r>
                            </w:p>
                          </w:tc>
                        </w:tr>
                      </w:tbl>
                      <w:p w14:paraId="3F18175C" w14:textId="77777777" w:rsidR="00BA1F78" w:rsidRDefault="00BA1F78" w:rsidP="00BA1F78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 11</w:t>
                        </w:r>
                      </w:p>
                    </w:txbxContent>
                  </v:textbox>
                </v:shape>
                <v:shape id="Text Box 4" o:spid="_x0000_s1031" type="#_x0000_t202" style="position:absolute;left:355;top:-2785;width:20423;height:14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657BEF42" w14:textId="77777777" w:rsidR="00BA1F78" w:rsidRPr="00EF343D" w:rsidRDefault="00BA1F78" w:rsidP="00BA1F78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846"/>
                          <w:gridCol w:w="2072"/>
                        </w:tblGrid>
                        <w:tr w:rsidR="00BA1F78" w14:paraId="47EED4E7" w14:textId="77777777" w:rsidTr="00046492">
                          <w:tc>
                            <w:tcPr>
                              <w:tcW w:w="846" w:type="dxa"/>
                            </w:tcPr>
                            <w:p w14:paraId="5E96A0A0" w14:textId="77777777" w:rsidR="00BA1F78" w:rsidRDefault="00BA1F78" w:rsidP="00046492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539CF84F" w14:textId="77777777" w:rsidR="00BA1F78" w:rsidRDefault="00BA1F78" w:rsidP="00046492">
                              <w:pPr>
                                <w:jc w:val="center"/>
                                <w:rPr>
                                  <w:rtl/>
                                  <w:lang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ku-Arab-IQ"/>
                                </w:rPr>
                                <w:t>بابەت</w:t>
                              </w:r>
                            </w:p>
                          </w:tc>
                        </w:tr>
                        <w:tr w:rsidR="00BA1F78" w14:paraId="2C70A7C1" w14:textId="77777777" w:rsidTr="00046492">
                          <w:tc>
                            <w:tcPr>
                              <w:tcW w:w="846" w:type="dxa"/>
                            </w:tcPr>
                            <w:p w14:paraId="306A7278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7EB6232E" w14:textId="77777777" w:rsidR="00BA1F78" w:rsidRPr="00046492" w:rsidRDefault="00BA1F78" w:rsidP="004E2D3F">
                              <w:pP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547551">
                                <w:rPr>
                                  <w:sz w:val="20"/>
                                  <w:szCs w:val="20"/>
                                </w:rPr>
                                <w:t>Irrigation Engineering</w:t>
                              </w:r>
                            </w:p>
                          </w:tc>
                        </w:tr>
                        <w:tr w:rsidR="00BA1F78" w14:paraId="1F6D011A" w14:textId="77777777" w:rsidTr="00547551">
                          <w:trPr>
                            <w:trHeight w:val="575"/>
                          </w:trPr>
                          <w:tc>
                            <w:tcPr>
                              <w:tcW w:w="846" w:type="dxa"/>
                            </w:tcPr>
                            <w:p w14:paraId="78E05D51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5268F432" w14:textId="77777777" w:rsidR="00BA1F78" w:rsidRPr="00547551" w:rsidRDefault="00BA1F78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547551">
                                <w:rPr>
                                  <w:sz w:val="20"/>
                                  <w:szCs w:val="20"/>
                                </w:rPr>
                                <w:t>Environmental Engineering</w:t>
                              </w:r>
                            </w:p>
                          </w:tc>
                        </w:tr>
                        <w:tr w:rsidR="00BA1F78" w14:paraId="39473D69" w14:textId="77777777" w:rsidTr="00046492">
                          <w:tc>
                            <w:tcPr>
                              <w:tcW w:w="846" w:type="dxa"/>
                            </w:tcPr>
                            <w:p w14:paraId="33CFFB3E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4CE64739" w14:textId="77777777" w:rsidR="00BA1F78" w:rsidRDefault="00BA1F78" w:rsidP="004E2D3F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14:paraId="34407EFF" w14:textId="77777777" w:rsidTr="00046492">
                          <w:tc>
                            <w:tcPr>
                              <w:tcW w:w="846" w:type="dxa"/>
                            </w:tcPr>
                            <w:p w14:paraId="7D0BA79A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4329C392" w14:textId="77777777" w:rsidR="00BA1F78" w:rsidRDefault="00BA1F78" w:rsidP="004E2D3F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14:paraId="56BBE9E5" w14:textId="77777777" w:rsidTr="00046492">
                          <w:tc>
                            <w:tcPr>
                              <w:tcW w:w="846" w:type="dxa"/>
                            </w:tcPr>
                            <w:p w14:paraId="2954D700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</w:tcPr>
                            <w:p w14:paraId="36C8F716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14:paraId="2A1FF04D" w14:textId="77777777" w:rsidTr="00046492">
                          <w:tc>
                            <w:tcPr>
                              <w:tcW w:w="846" w:type="dxa"/>
                            </w:tcPr>
                            <w:p w14:paraId="0208ED68" w14:textId="77777777" w:rsidR="00BA1F78" w:rsidRDefault="00BA1F78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 w:val="restart"/>
                            </w:tcPr>
                            <w:p w14:paraId="2B8861E2" w14:textId="77777777" w:rsidR="00BA1F78" w:rsidRDefault="00BA1F78" w:rsidP="004E2D3F">
                              <w:pPr>
                                <w:bidi/>
                                <w:rPr>
                                  <w:rtl/>
                                  <w:lang w:bidi="ku-Arab-IQ"/>
                                </w:rPr>
                              </w:pPr>
                            </w:p>
                          </w:tc>
                        </w:tr>
                        <w:tr w:rsidR="00BA1F78" w14:paraId="40C1DC2B" w14:textId="77777777" w:rsidTr="00046492">
                          <w:tc>
                            <w:tcPr>
                              <w:tcW w:w="846" w:type="dxa"/>
                            </w:tcPr>
                            <w:p w14:paraId="2652723F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/>
                            </w:tcPr>
                            <w:p w14:paraId="43F59E2C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14:paraId="10C6767C" w14:textId="77777777" w:rsidTr="00046492">
                          <w:tc>
                            <w:tcPr>
                              <w:tcW w:w="846" w:type="dxa"/>
                            </w:tcPr>
                            <w:p w14:paraId="682843D2" w14:textId="77777777" w:rsidR="00BA1F78" w:rsidRDefault="00BA1F78" w:rsidP="004E2D3F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 w:val="restart"/>
                            </w:tcPr>
                            <w:p w14:paraId="6BBEC633" w14:textId="77777777" w:rsidR="00BA1F78" w:rsidRDefault="00BA1F78" w:rsidP="004E2D3F">
                              <w:pPr>
                                <w:jc w:val="right"/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BA1F78" w14:paraId="01FBE898" w14:textId="77777777" w:rsidTr="00046492">
                          <w:tc>
                            <w:tcPr>
                              <w:tcW w:w="846" w:type="dxa"/>
                            </w:tcPr>
                            <w:p w14:paraId="28BC3283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72" w:type="dxa"/>
                              <w:vMerge/>
                            </w:tcPr>
                            <w:p w14:paraId="56EA9FA9" w14:textId="77777777" w:rsidR="00BA1F78" w:rsidRDefault="00BA1F78" w:rsidP="0033503A">
                              <w:pPr>
                                <w:rPr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14:paraId="3816CCA9" w14:textId="77777777" w:rsidR="00BA1F78" w:rsidRDefault="00BA1F78" w:rsidP="00BA1F78">
                        <w:pPr>
                          <w:spacing w:after="0"/>
                          <w:rPr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لیستی وانە مانگی:11ساڵی 2022</w:t>
      </w:r>
    </w:p>
    <w:p w14:paraId="58711BFA" w14:textId="080F959E" w:rsidR="00BA1F78" w:rsidRDefault="00BA1F78" w:rsidP="00BA1F78">
      <w:pPr>
        <w:bidi/>
        <w:jc w:val="right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E230783" wp14:editId="6B479D3A">
            <wp:simplePos x="0" y="0"/>
            <wp:positionH relativeFrom="page">
              <wp:posOffset>3143250</wp:posOffset>
            </wp:positionH>
            <wp:positionV relativeFrom="page">
              <wp:posOffset>1854199</wp:posOffset>
            </wp:positionV>
            <wp:extent cx="1244600" cy="1252663"/>
            <wp:effectExtent l="0" t="0" r="0" b="5080"/>
            <wp:wrapSquare wrapText="bothSides"/>
            <wp:docPr id="6" name="Picture 6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52310" cy="126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 </w:t>
      </w:r>
      <w:r w:rsidRPr="009047E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 </w:t>
      </w:r>
      <w:r w:rsidRPr="009047EB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 </w:t>
      </w:r>
    </w:p>
    <w:p w14:paraId="064B3AA3" w14:textId="3C6E9850" w:rsidR="00BA1F78" w:rsidRDefault="00BA1F78" w:rsidP="00BA1F7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0F153983" w14:textId="77777777" w:rsidR="00BA1F78" w:rsidRDefault="00BA1F78" w:rsidP="00BA1F7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3C4C1634" w14:textId="3FCCDDEF" w:rsidR="00BA1F78" w:rsidRDefault="00BA1F78" w:rsidP="00BA1F7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4DFCAAE5" w14:textId="77777777" w:rsidR="00BA1F78" w:rsidRDefault="00BA1F78" w:rsidP="00BA1F78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71350382" w14:textId="77777777" w:rsidR="00BA1F78" w:rsidRDefault="00BA1F78" w:rsidP="00BA1F78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</w:p>
    <w:p w14:paraId="19D476C8" w14:textId="77777777" w:rsidR="00BA1F78" w:rsidRDefault="00BA1F78" w:rsidP="00BA1F78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06DDA782" w14:textId="77777777" w:rsidR="00BA1F78" w:rsidRDefault="00BA1F78" w:rsidP="00BA1F78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tbl>
      <w:tblPr>
        <w:tblStyle w:val="TableGrid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750"/>
        <w:gridCol w:w="851"/>
        <w:gridCol w:w="850"/>
        <w:gridCol w:w="1276"/>
        <w:gridCol w:w="1843"/>
        <w:gridCol w:w="777"/>
        <w:gridCol w:w="714"/>
        <w:gridCol w:w="854"/>
        <w:gridCol w:w="1198"/>
      </w:tblGrid>
      <w:tr w:rsidR="00BA1F78" w14:paraId="5323ED92" w14:textId="77777777" w:rsidTr="00E4437A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06FD955" w14:textId="77777777" w:rsidR="00BA1F78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DF140B5" w14:textId="77777777" w:rsidR="00BA1F78" w:rsidRPr="00AE13CB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4C4DC1" w14:textId="77777777" w:rsidR="00BA1F78" w:rsidRPr="002C0206" w:rsidRDefault="00BA1F78" w:rsidP="00E4437A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4F9692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500E05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336AB63" w14:textId="77777777" w:rsidR="00BA1F78" w:rsidRPr="00693B25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359B913" w14:textId="77777777" w:rsidR="00BA1F78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41DEC04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F40E53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D65AD2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670DDF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358BE6D9" w14:textId="77777777" w:rsidR="00BA1F78" w:rsidRPr="00693B25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BA1F78" w14:paraId="616CDC04" w14:textId="77777777" w:rsidTr="00E4437A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45DD29B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E65529C" w14:textId="77777777" w:rsidR="00BA1F78" w:rsidRPr="002C0206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01EFD64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FEBD38C" w14:textId="77777777" w:rsidR="00BA1F78" w:rsidRPr="00DA7DAA" w:rsidRDefault="00BA1F78" w:rsidP="00E4437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51F831E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4F5E6E5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8A7C698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77A822C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1E09A5E" w14:textId="77777777" w:rsidR="00BA1F78" w:rsidRPr="000B34CD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08ECD75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BA1F78" w14:paraId="06BF7F6C" w14:textId="77777777" w:rsidTr="00E4437A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416F7A" w14:textId="0DB84184" w:rsidR="00BA1F78" w:rsidRPr="008D5A45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5E75FB" w14:textId="77777777" w:rsidR="00BA1F78" w:rsidRPr="008D5A45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E11625" w14:textId="6CDDA2B7" w:rsidR="00BA1F78" w:rsidRPr="008D5A45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1B5BF1" w14:textId="098921AD" w:rsidR="00BA1F78" w:rsidRPr="00D71606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9A2DF80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8651F1E" w14:textId="77777777" w:rsidR="00BA1F78" w:rsidRPr="0025471B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67B835" w14:textId="77777777" w:rsidR="00BA1F78" w:rsidRPr="0025471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12C243" w14:textId="77777777" w:rsidR="00BA1F78" w:rsidRPr="0025471B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B36B97" w14:textId="63E260F4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7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833653C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BA1F78" w14:paraId="19EB4944" w14:textId="77777777" w:rsidTr="00E4437A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8816CA" w14:textId="01378AF6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DF4B4E" w14:textId="77777777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58B5FE" w14:textId="164F7491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4AB621" w14:textId="70B62251" w:rsidR="00BA1F78" w:rsidRPr="005613BC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39D633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7DB1D92" w14:textId="77777777" w:rsidR="00BA1F78" w:rsidRPr="004E137E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0A48F9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9E579D" w14:textId="77777777" w:rsidR="00BA1F78" w:rsidRPr="004E137E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941641" w14:textId="0382F04C" w:rsidR="00BA1F78" w:rsidRPr="00E753CE" w:rsidRDefault="00BA1F78" w:rsidP="00E4437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8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6266486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BA1F78" w14:paraId="7CFEFBEC" w14:textId="77777777" w:rsidTr="00E4437A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666E59" w14:textId="53F8865C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A43275" w14:textId="77777777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30A285" w14:textId="450E62FE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D7B75C" w14:textId="4ADAC041" w:rsidR="00BA1F78" w:rsidRPr="005613BC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A2259A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D897557" w14:textId="77777777" w:rsidR="00BA1F78" w:rsidRPr="00A726DA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674FC5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6BDEC7" w14:textId="77777777" w:rsidR="00BA1F78" w:rsidRPr="004E137E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4E6A8E" w14:textId="79BFAE4B" w:rsidR="00BA1F78" w:rsidRPr="00E753CE" w:rsidRDefault="00BA1F78" w:rsidP="00E4437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9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35AC9DC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BA1F78" w14:paraId="4AC2D961" w14:textId="77777777" w:rsidTr="00E4437A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138871" w14:textId="4416DE40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1662CB1" w14:textId="77777777" w:rsidR="00BA1F78" w:rsidRPr="007F7E2F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7CD73BE" w14:textId="4C61195D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DE1A02" w14:textId="00475A55" w:rsidR="00BA1F78" w:rsidRPr="005613BC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698C4B4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DBED82D" w14:textId="77777777" w:rsidR="00BA1F78" w:rsidRPr="00A726DA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780553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7105DC" w14:textId="77777777" w:rsidR="00BA1F78" w:rsidRPr="004E137E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FAB86B" w14:textId="5BBE6617" w:rsidR="00BA1F78" w:rsidRPr="00E753CE" w:rsidRDefault="00BA1F78" w:rsidP="00E4437A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30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F819F24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BA1F78" w14:paraId="3821EDDA" w14:textId="77777777" w:rsidTr="00E4437A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1A4C02" w14:textId="2ABE6EB8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BE2C689" w14:textId="77777777" w:rsidR="00BA1F78" w:rsidRPr="007F7E2F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5E75F7E" w14:textId="424D4E37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474A00" w14:textId="3C5920D5" w:rsidR="00BA1F78" w:rsidRPr="005613BC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EECB0D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0F07E87" w14:textId="13B44C8F" w:rsidR="00BA1F78" w:rsidRPr="00A726DA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532BB7D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64F77F7" w14:textId="325F7911" w:rsidR="00BA1F78" w:rsidRPr="004E137E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B9FDA2" w14:textId="537E1D61" w:rsidR="00BA1F78" w:rsidRPr="00E753CE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7440934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BA1F78" w14:paraId="7BC1E4B2" w14:textId="77777777" w:rsidTr="00E4437A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AE957F" w14:textId="77777777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A9DFB0" w14:textId="77777777" w:rsidR="00BA1F78" w:rsidRPr="007F7E2F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F71F68" w14:textId="77777777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7CA2AA" w14:textId="77777777" w:rsidR="00BA1F78" w:rsidRPr="00AE13CB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2790AFB" w14:textId="77777777" w:rsidR="00BA1F78" w:rsidRPr="00597E6D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8A71401" w14:textId="77777777" w:rsidR="00BA1F78" w:rsidRPr="00A726DA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3584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8CE9E8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F66B21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378C8F2" w14:textId="77777777" w:rsidR="00BA1F78" w:rsidRPr="00597E6D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BA1F78" w14:paraId="3B797DC3" w14:textId="77777777" w:rsidTr="00E4437A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6F795F" w14:textId="77777777" w:rsidR="00BA1F78" w:rsidRPr="00B93FBB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902354" w14:textId="77777777" w:rsidR="00BA1F78" w:rsidRPr="00DA7DAA" w:rsidRDefault="00BA1F78" w:rsidP="00E4437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A823FB" w14:textId="77777777" w:rsidR="00BA1F78" w:rsidRPr="00B93FBB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9458C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6E0551" w14:textId="77777777" w:rsidR="00BA1F78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2CEDF33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557B38" w14:textId="77777777" w:rsidR="00BA1F78" w:rsidRPr="00E753CE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650F6D" w14:textId="77777777" w:rsidR="00BA1F78" w:rsidRPr="00DA7DAA" w:rsidRDefault="00BA1F78" w:rsidP="00E4437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0D9AA6" w14:textId="77777777" w:rsidR="00BA1F78" w:rsidRPr="00A726DA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F281D0" w14:textId="77777777" w:rsidR="00BA1F78" w:rsidRPr="00E753CE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D6AC22F" w14:textId="77777777" w:rsidR="00BA1F78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13A852B4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BA1F78" w14:paraId="797E94ED" w14:textId="77777777" w:rsidTr="00E4437A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EDA686C" w14:textId="2B1C7999" w:rsidR="00BA1F78" w:rsidRPr="00B93FBB" w:rsidRDefault="00BA1F78" w:rsidP="00E4437A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E4D51E" w14:textId="77777777" w:rsidR="00BA1F78" w:rsidRPr="00DA7DAA" w:rsidRDefault="00BA1F78" w:rsidP="00E4437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4D0D096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9DF11E4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DBE13FF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011F202" w14:textId="4E88221E" w:rsidR="00BA1F78" w:rsidRPr="00E753CE" w:rsidRDefault="00BA1F78" w:rsidP="00E4437A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B7DFE6F" w14:textId="77777777" w:rsidR="00BA1F78" w:rsidRPr="00DA7DAA" w:rsidRDefault="00BA1F78" w:rsidP="00E4437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B96BBA5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A9822E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31F4055D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BA1F78" w14:paraId="5C341E45" w14:textId="77777777" w:rsidTr="00E4437A">
        <w:trPr>
          <w:trHeight w:val="227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82447A1" w14:textId="77777777" w:rsidR="00BA1F78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2DCA4F5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B1310F" w14:textId="77777777" w:rsidR="00BA1F78" w:rsidRPr="00E762C3" w:rsidRDefault="00BA1F78" w:rsidP="00E4437A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E762C3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B3CF36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211E64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B9798A7" w14:textId="77777777" w:rsidR="00BA1F78" w:rsidRPr="00693B25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1C80C98" w14:textId="77777777" w:rsidR="00BA1F78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297F977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4A0054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FB75E7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E6DB3D" w14:textId="77777777" w:rsidR="00BA1F78" w:rsidRPr="00AE13C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48756F1A" w14:textId="77777777" w:rsidR="00BA1F78" w:rsidRPr="00693B25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BA1F78" w14:paraId="467525AA" w14:textId="77777777" w:rsidTr="00E4437A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67A3780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9AFFBB3" w14:textId="77777777" w:rsidR="00BA1F78" w:rsidRPr="00E762C3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F57BF78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4593656" w14:textId="77777777" w:rsidR="00BA1F78" w:rsidRPr="00DA7DAA" w:rsidRDefault="00BA1F78" w:rsidP="00E4437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D864F9E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4A93A17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264817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6A87BFD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A96663" w14:textId="77777777" w:rsidR="00BA1F78" w:rsidRPr="00DA7DAA" w:rsidRDefault="00BA1F78" w:rsidP="00E4437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25C9B6C3" w14:textId="77777777" w:rsidR="00BA1F78" w:rsidRPr="00693B25" w:rsidRDefault="00BA1F78" w:rsidP="00E4437A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BA1F78" w14:paraId="67BE7502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32C7E6" w14:textId="755B3322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2B6D91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171132" w14:textId="3167C772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FB6383" w14:textId="66AA6168" w:rsidR="00BA1F78" w:rsidRPr="00B93FBB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92562D8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4DD289" w14:textId="352C2960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9291FB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F73D93" w14:textId="63CC7187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01FFC0" w14:textId="7912DD9B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6BD504D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BA1F78" w14:paraId="6DD6157D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9BC22B" w14:textId="3CBC437A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74A970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9501E9" w14:textId="23D4FB5F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77016A" w14:textId="46C58D92" w:rsidR="00BA1F78" w:rsidRPr="00B93FBB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37E1B12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E15A08" w14:textId="2997C95E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47AC3E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A77700" w14:textId="6F9E5E62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8D28D8" w14:textId="7A3C1FD6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864CB40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BA1F78" w14:paraId="22B52EF4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0341F0" w14:textId="2AC3114A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0572D3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12CBEF" w14:textId="40201B46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26945F" w14:textId="1D75829A" w:rsidR="00BA1F78" w:rsidRPr="00B93FBB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C16E6C9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A0AAFA" w14:textId="70C1C0DA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CBF955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291AC7" w14:textId="1FF0B7A4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F52985" w14:textId="3F14E70D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646BC5E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BA1F78" w14:paraId="0F4A511F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D70116" w14:textId="4D4A2A2C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51768C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3D8C43" w14:textId="45C5B8AA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3AB10C" w14:textId="187B1AF4" w:rsidR="00BA1F78" w:rsidRPr="00B93FBB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4A6D081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99D913" w14:textId="4E5BB25F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29A38B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73C5DE" w14:textId="1445A1C5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7A9C3B" w14:textId="541066D3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1C86151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BA1F78" w14:paraId="53262CF2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6CCEF" w14:textId="2720A9BD" w:rsidR="00BA1F78" w:rsidRPr="007F7E2F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0A8EA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1D0CC6" w14:textId="1C2DE115" w:rsidR="00BA1F78" w:rsidRPr="007F7E2F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7FD3C2" w14:textId="3140C0B6" w:rsidR="00BA1F78" w:rsidRPr="00B93FBB" w:rsidRDefault="00BA1F78" w:rsidP="00E4437A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7EB8C6D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76E800" w14:textId="71A607E0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AEF687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349187" w14:textId="7EF755DD" w:rsidR="00BA1F78" w:rsidRPr="00AE3C39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BFC4E1" w14:textId="2ED6BC02" w:rsidR="00BA1F78" w:rsidRPr="00DA7DAA" w:rsidRDefault="00BA1F78" w:rsidP="00E4437A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7FF0C799" w14:textId="77777777" w:rsidR="00BA1F78" w:rsidRPr="00693B25" w:rsidRDefault="00BA1F78" w:rsidP="00E4437A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BA1F78" w14:paraId="550A8C96" w14:textId="77777777" w:rsidTr="00E4437A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971D32" w14:textId="77777777" w:rsidR="00BA1F78" w:rsidRPr="00DD603C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480CD7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214960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08EDB3" w14:textId="77777777" w:rsidR="00BA1F78" w:rsidRPr="00B93FBB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6293AF63" w14:textId="77777777" w:rsidR="00BA1F78" w:rsidRPr="00597E6D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BC4E1E" w14:textId="77777777" w:rsidR="00BA1F78" w:rsidRPr="00A726D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0DB6FC" w14:textId="77777777" w:rsidR="00BA1F78" w:rsidRPr="00DA7DAA" w:rsidRDefault="00BA1F78" w:rsidP="00E443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318C1B" w14:textId="77777777" w:rsidR="00BA1F78" w:rsidRPr="00DA7DAA" w:rsidRDefault="00BA1F78" w:rsidP="00E4437A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D8C83E" w14:textId="77777777" w:rsidR="00BA1F78" w:rsidRDefault="00BA1F78" w:rsidP="00E4437A">
            <w:pPr>
              <w:jc w:val="center"/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886C399" w14:textId="77777777" w:rsidR="00BA1F78" w:rsidRPr="00597E6D" w:rsidRDefault="00BA1F78" w:rsidP="00E4437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BA1F78" w14:paraId="5D648AC6" w14:textId="77777777" w:rsidTr="00E4437A">
        <w:trPr>
          <w:trHeight w:val="227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C045B0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3E39B2" w14:textId="77777777" w:rsidR="00BA1F78" w:rsidRPr="00503F49" w:rsidRDefault="00BA1F78" w:rsidP="00E4437A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382373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DB4DF0C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EDDBB42" w14:textId="77777777" w:rsidR="00BA1F78" w:rsidRPr="00503F49" w:rsidRDefault="00BA1F78" w:rsidP="00E4437A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0B659C09" w14:textId="77777777" w:rsidR="00BA1F78" w:rsidRPr="00503F49" w:rsidRDefault="00BA1F78" w:rsidP="00E4437A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1FBC91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91E276" w14:textId="77777777" w:rsidR="00BA1F78" w:rsidRPr="00503F49" w:rsidRDefault="00BA1F78" w:rsidP="00E4437A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A9B643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C209AC" w14:textId="77777777" w:rsidR="00BA1F78" w:rsidRPr="00503F49" w:rsidRDefault="00BA1F78" w:rsidP="00E4437A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2F9E373" w14:textId="77777777" w:rsidR="00BA1F78" w:rsidRPr="00503F49" w:rsidRDefault="00BA1F78" w:rsidP="00E4437A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07979610" w14:textId="77777777" w:rsidR="00BA1F78" w:rsidRPr="00503F49" w:rsidRDefault="00BA1F78" w:rsidP="00E4437A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BA1F78" w14:paraId="766E8EA8" w14:textId="77777777" w:rsidTr="00E4437A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52CB926" w14:textId="7E71B66C" w:rsidR="00BA1F78" w:rsidRPr="00B93FBB" w:rsidRDefault="00BA1F78" w:rsidP="00E4437A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C7E43C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8BAE55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3ABD93C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72B98AEA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53133515" w14:textId="4FD02291" w:rsidR="00BA1F78" w:rsidRPr="00B93FBB" w:rsidRDefault="00BA1F78" w:rsidP="00E4437A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2E84D0F" w14:textId="77777777" w:rsidR="00BA1F78" w:rsidRPr="00B93FBB" w:rsidRDefault="00BA1F78" w:rsidP="00E4437A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4E0F78A" w14:textId="77777777" w:rsidR="00BA1F78" w:rsidRPr="00B93FBB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58540BA" w14:textId="77777777" w:rsidR="00BA1F78" w:rsidRPr="00DA7DAA" w:rsidRDefault="00BA1F78" w:rsidP="00E4437A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6410E002" w14:textId="77777777" w:rsidR="00BA1F78" w:rsidRPr="00813DD9" w:rsidRDefault="00BA1F78" w:rsidP="00E4437A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0A63AC62" w14:textId="0A6EDAC0" w:rsidR="00BA1F78" w:rsidRPr="003752F1" w:rsidRDefault="00BA1F78" w:rsidP="00BA1F78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55</w:t>
      </w:r>
    </w:p>
    <w:p w14:paraId="6AAFFDDF" w14:textId="1C0880A4" w:rsidR="00BA1F78" w:rsidRDefault="00BA1F78" w:rsidP="00BA1F78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19</w:t>
      </w:r>
    </w:p>
    <w:p w14:paraId="535A78B2" w14:textId="49EB6EC6" w:rsidR="00BA1F78" w:rsidRDefault="00BA1F78" w:rsidP="00BA1F78">
      <w:pPr>
        <w:bidi/>
        <w:spacing w:after="0" w:line="240" w:lineRule="auto"/>
        <w:ind w:left="23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>:</w:t>
      </w:r>
      <w:r>
        <w:rPr>
          <w:rFonts w:asciiTheme="majorBidi" w:hAnsiTheme="majorBidi" w:cstheme="majorBidi" w:hint="cs"/>
          <w:sz w:val="24"/>
          <w:szCs w:val="24"/>
          <w:rtl/>
        </w:rPr>
        <w:t>74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BA1F78" w14:paraId="794BBBD2" w14:textId="77777777" w:rsidTr="00E4437A">
        <w:trPr>
          <w:trHeight w:val="19"/>
        </w:trPr>
        <w:tc>
          <w:tcPr>
            <w:tcW w:w="3445" w:type="dxa"/>
          </w:tcPr>
          <w:p w14:paraId="1931BA13" w14:textId="77777777" w:rsidR="00BA1F78" w:rsidRDefault="00BA1F78" w:rsidP="00E4437A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14:paraId="23BC31B6" w14:textId="77777777" w:rsidR="00BA1F78" w:rsidRDefault="00BA1F78" w:rsidP="00E4437A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14:paraId="05CBDF8C" w14:textId="77777777" w:rsidR="00BA1F78" w:rsidRDefault="00BA1F78" w:rsidP="00E4437A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BA1F78" w14:paraId="3BA380EE" w14:textId="77777777" w:rsidTr="00E4437A">
        <w:trPr>
          <w:trHeight w:val="19"/>
        </w:trPr>
        <w:tc>
          <w:tcPr>
            <w:tcW w:w="3445" w:type="dxa"/>
          </w:tcPr>
          <w:p w14:paraId="69716FCE" w14:textId="77777777" w:rsidR="00BA1F78" w:rsidRDefault="00BA1F78" w:rsidP="00E4437A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45" w:type="dxa"/>
          </w:tcPr>
          <w:p w14:paraId="3FDB303E" w14:textId="77777777" w:rsidR="00BA1F78" w:rsidRDefault="00BA1F78" w:rsidP="00E4437A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دلشاد خضر حمدامين</w:t>
            </w:r>
          </w:p>
        </w:tc>
        <w:tc>
          <w:tcPr>
            <w:tcW w:w="3445" w:type="dxa"/>
          </w:tcPr>
          <w:p w14:paraId="56D67E68" w14:textId="77777777" w:rsidR="00BA1F78" w:rsidRDefault="00BA1F78" w:rsidP="00E4437A">
            <w:pPr>
              <w:tabs>
                <w:tab w:val="right" w:pos="10348"/>
                <w:tab w:val="right" w:pos="10773"/>
              </w:tabs>
              <w:jc w:val="center"/>
              <w:rPr>
                <w:rFonts w:ascii="Times New Roman" w:hAnsi="Times New Roman" w:cs="Times New Roman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  <w:r>
              <w:rPr>
                <w:rFonts w:ascii="Times New Roman" w:hAnsi="Times New Roman" w:cs="Times New Roman" w:hint="cs"/>
                <w:b/>
                <w:bCs/>
                <w:rtl/>
                <w:lang w:bidi="ar-IQ"/>
              </w:rPr>
              <w:t xml:space="preserve"> م.محمد عبدالرزاق سلطان</w:t>
            </w:r>
          </w:p>
          <w:p w14:paraId="7DBC4B59" w14:textId="77777777" w:rsidR="00BA1F78" w:rsidRDefault="00BA1F78" w:rsidP="00E4437A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560CD2A8" w14:textId="77777777" w:rsidR="00BA1F78" w:rsidRDefault="00BA1F78" w:rsidP="00BA1F78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BA1F78" w:rsidSect="0063550B">
      <w:pgSz w:w="11906" w:h="16838" w:code="9"/>
      <w:pgMar w:top="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71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O2NLcwNzUxNjJS0lEKTi0uzszPAykwNqsFADicg5ctAAAA"/>
  </w:docVars>
  <w:rsids>
    <w:rsidRoot w:val="009A37D8"/>
    <w:rsid w:val="0000576F"/>
    <w:rsid w:val="00010B9B"/>
    <w:rsid w:val="0001209C"/>
    <w:rsid w:val="000238BC"/>
    <w:rsid w:val="0002641C"/>
    <w:rsid w:val="00027F4D"/>
    <w:rsid w:val="00032649"/>
    <w:rsid w:val="00041AC0"/>
    <w:rsid w:val="000443D8"/>
    <w:rsid w:val="00046492"/>
    <w:rsid w:val="00046E06"/>
    <w:rsid w:val="0005302D"/>
    <w:rsid w:val="00055076"/>
    <w:rsid w:val="00070A30"/>
    <w:rsid w:val="000716CD"/>
    <w:rsid w:val="00071AEC"/>
    <w:rsid w:val="0007551D"/>
    <w:rsid w:val="000826B0"/>
    <w:rsid w:val="00093381"/>
    <w:rsid w:val="00094FC2"/>
    <w:rsid w:val="00097FE2"/>
    <w:rsid w:val="000A0FC5"/>
    <w:rsid w:val="000A6A84"/>
    <w:rsid w:val="000A7B68"/>
    <w:rsid w:val="000B00F5"/>
    <w:rsid w:val="000B34CD"/>
    <w:rsid w:val="000B44EC"/>
    <w:rsid w:val="000B6C22"/>
    <w:rsid w:val="000C57E9"/>
    <w:rsid w:val="000D2EA1"/>
    <w:rsid w:val="000D344D"/>
    <w:rsid w:val="000D6635"/>
    <w:rsid w:val="000E0224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0F1"/>
    <w:rsid w:val="00160452"/>
    <w:rsid w:val="00174EDF"/>
    <w:rsid w:val="00176118"/>
    <w:rsid w:val="00193FC7"/>
    <w:rsid w:val="00197A3A"/>
    <w:rsid w:val="001A3273"/>
    <w:rsid w:val="001B5B0C"/>
    <w:rsid w:val="001C024D"/>
    <w:rsid w:val="001C288A"/>
    <w:rsid w:val="001C571B"/>
    <w:rsid w:val="001D2D9A"/>
    <w:rsid w:val="001D6EAD"/>
    <w:rsid w:val="001E2752"/>
    <w:rsid w:val="001E2848"/>
    <w:rsid w:val="001F187D"/>
    <w:rsid w:val="001F1A3E"/>
    <w:rsid w:val="002007EF"/>
    <w:rsid w:val="00201527"/>
    <w:rsid w:val="00202ABB"/>
    <w:rsid w:val="0021169C"/>
    <w:rsid w:val="002257B8"/>
    <w:rsid w:val="00245621"/>
    <w:rsid w:val="00245A41"/>
    <w:rsid w:val="00252382"/>
    <w:rsid w:val="0025471B"/>
    <w:rsid w:val="002713BE"/>
    <w:rsid w:val="00275241"/>
    <w:rsid w:val="002756EA"/>
    <w:rsid w:val="002800C4"/>
    <w:rsid w:val="00292B34"/>
    <w:rsid w:val="002B1F9C"/>
    <w:rsid w:val="002C0187"/>
    <w:rsid w:val="002C0206"/>
    <w:rsid w:val="002C3B6F"/>
    <w:rsid w:val="002D40FD"/>
    <w:rsid w:val="002E2051"/>
    <w:rsid w:val="002E2779"/>
    <w:rsid w:val="002E57AC"/>
    <w:rsid w:val="002F1C5D"/>
    <w:rsid w:val="002F239B"/>
    <w:rsid w:val="00305327"/>
    <w:rsid w:val="00313FC1"/>
    <w:rsid w:val="00325FE7"/>
    <w:rsid w:val="00332DD1"/>
    <w:rsid w:val="0033503A"/>
    <w:rsid w:val="00360987"/>
    <w:rsid w:val="003619CD"/>
    <w:rsid w:val="003752F1"/>
    <w:rsid w:val="0038069F"/>
    <w:rsid w:val="00392721"/>
    <w:rsid w:val="00393C9E"/>
    <w:rsid w:val="0039558C"/>
    <w:rsid w:val="00395AEB"/>
    <w:rsid w:val="00396214"/>
    <w:rsid w:val="003A2C9B"/>
    <w:rsid w:val="003B1A93"/>
    <w:rsid w:val="003B24E8"/>
    <w:rsid w:val="003D04B3"/>
    <w:rsid w:val="003D220F"/>
    <w:rsid w:val="003D5C20"/>
    <w:rsid w:val="003E61C1"/>
    <w:rsid w:val="003E73C9"/>
    <w:rsid w:val="003F06C1"/>
    <w:rsid w:val="003F08D7"/>
    <w:rsid w:val="003F0D69"/>
    <w:rsid w:val="003F1710"/>
    <w:rsid w:val="00404500"/>
    <w:rsid w:val="0040590C"/>
    <w:rsid w:val="00406CC3"/>
    <w:rsid w:val="00425FDF"/>
    <w:rsid w:val="00431556"/>
    <w:rsid w:val="00431759"/>
    <w:rsid w:val="00431B03"/>
    <w:rsid w:val="004334EF"/>
    <w:rsid w:val="0044411A"/>
    <w:rsid w:val="00455130"/>
    <w:rsid w:val="004601C7"/>
    <w:rsid w:val="00473424"/>
    <w:rsid w:val="0047678F"/>
    <w:rsid w:val="0048287E"/>
    <w:rsid w:val="004901A0"/>
    <w:rsid w:val="00491ACB"/>
    <w:rsid w:val="004A6B52"/>
    <w:rsid w:val="004B4E20"/>
    <w:rsid w:val="004C09E1"/>
    <w:rsid w:val="004C23CE"/>
    <w:rsid w:val="004C4456"/>
    <w:rsid w:val="004D5625"/>
    <w:rsid w:val="004D75E3"/>
    <w:rsid w:val="004E137E"/>
    <w:rsid w:val="004E2D3F"/>
    <w:rsid w:val="004F0D05"/>
    <w:rsid w:val="004F5073"/>
    <w:rsid w:val="004F5928"/>
    <w:rsid w:val="00503F49"/>
    <w:rsid w:val="00510044"/>
    <w:rsid w:val="00512502"/>
    <w:rsid w:val="00513038"/>
    <w:rsid w:val="0051433B"/>
    <w:rsid w:val="00516004"/>
    <w:rsid w:val="00530DF3"/>
    <w:rsid w:val="0053376A"/>
    <w:rsid w:val="005354D6"/>
    <w:rsid w:val="00543F71"/>
    <w:rsid w:val="00547404"/>
    <w:rsid w:val="00547551"/>
    <w:rsid w:val="00551E11"/>
    <w:rsid w:val="00554D6B"/>
    <w:rsid w:val="00557A2F"/>
    <w:rsid w:val="005613BC"/>
    <w:rsid w:val="00563E79"/>
    <w:rsid w:val="00576937"/>
    <w:rsid w:val="00583CB5"/>
    <w:rsid w:val="005879A7"/>
    <w:rsid w:val="0059019E"/>
    <w:rsid w:val="005969BF"/>
    <w:rsid w:val="00597E6D"/>
    <w:rsid w:val="005A30B1"/>
    <w:rsid w:val="005B45A7"/>
    <w:rsid w:val="005B50DA"/>
    <w:rsid w:val="005B6DAD"/>
    <w:rsid w:val="005C02BE"/>
    <w:rsid w:val="005C08D4"/>
    <w:rsid w:val="005C6DDD"/>
    <w:rsid w:val="005D02A9"/>
    <w:rsid w:val="005D0AD8"/>
    <w:rsid w:val="005D2211"/>
    <w:rsid w:val="005D566E"/>
    <w:rsid w:val="005D5DEF"/>
    <w:rsid w:val="006002EC"/>
    <w:rsid w:val="0060642D"/>
    <w:rsid w:val="00613E5B"/>
    <w:rsid w:val="00615818"/>
    <w:rsid w:val="006276E1"/>
    <w:rsid w:val="0063550B"/>
    <w:rsid w:val="006418A8"/>
    <w:rsid w:val="0064256A"/>
    <w:rsid w:val="0064461C"/>
    <w:rsid w:val="00650DF9"/>
    <w:rsid w:val="00660F20"/>
    <w:rsid w:val="0066249C"/>
    <w:rsid w:val="006635D5"/>
    <w:rsid w:val="00674336"/>
    <w:rsid w:val="00674521"/>
    <w:rsid w:val="00677EAB"/>
    <w:rsid w:val="00681E6B"/>
    <w:rsid w:val="006902D9"/>
    <w:rsid w:val="00693B25"/>
    <w:rsid w:val="00694404"/>
    <w:rsid w:val="00694A81"/>
    <w:rsid w:val="006A08F9"/>
    <w:rsid w:val="006A2DD3"/>
    <w:rsid w:val="006A4D99"/>
    <w:rsid w:val="006A7DF4"/>
    <w:rsid w:val="006C53B5"/>
    <w:rsid w:val="006C6EEB"/>
    <w:rsid w:val="006D775D"/>
    <w:rsid w:val="006E3FAB"/>
    <w:rsid w:val="006E41C0"/>
    <w:rsid w:val="006E60C9"/>
    <w:rsid w:val="006F31E4"/>
    <w:rsid w:val="006F4157"/>
    <w:rsid w:val="007069E8"/>
    <w:rsid w:val="00711B82"/>
    <w:rsid w:val="0071518E"/>
    <w:rsid w:val="0072324B"/>
    <w:rsid w:val="007270B1"/>
    <w:rsid w:val="00737F2B"/>
    <w:rsid w:val="00755E19"/>
    <w:rsid w:val="00760C06"/>
    <w:rsid w:val="00761156"/>
    <w:rsid w:val="007818A9"/>
    <w:rsid w:val="007A0472"/>
    <w:rsid w:val="007A1711"/>
    <w:rsid w:val="007B04D8"/>
    <w:rsid w:val="007B20B4"/>
    <w:rsid w:val="007B2187"/>
    <w:rsid w:val="007F150B"/>
    <w:rsid w:val="007F7E2F"/>
    <w:rsid w:val="00801C3A"/>
    <w:rsid w:val="008036E4"/>
    <w:rsid w:val="00806A40"/>
    <w:rsid w:val="00807225"/>
    <w:rsid w:val="00813DD9"/>
    <w:rsid w:val="008140D1"/>
    <w:rsid w:val="008141C0"/>
    <w:rsid w:val="008151D3"/>
    <w:rsid w:val="008335E6"/>
    <w:rsid w:val="008336ED"/>
    <w:rsid w:val="0084063F"/>
    <w:rsid w:val="0084286D"/>
    <w:rsid w:val="00845BC4"/>
    <w:rsid w:val="00845BF7"/>
    <w:rsid w:val="00847FDD"/>
    <w:rsid w:val="00860746"/>
    <w:rsid w:val="00870381"/>
    <w:rsid w:val="0087203A"/>
    <w:rsid w:val="0087495C"/>
    <w:rsid w:val="00874CDC"/>
    <w:rsid w:val="008767FC"/>
    <w:rsid w:val="0088435B"/>
    <w:rsid w:val="0088734B"/>
    <w:rsid w:val="0089059B"/>
    <w:rsid w:val="0089183A"/>
    <w:rsid w:val="00894746"/>
    <w:rsid w:val="008962BE"/>
    <w:rsid w:val="008A4168"/>
    <w:rsid w:val="008B7D09"/>
    <w:rsid w:val="008C05A1"/>
    <w:rsid w:val="008D5A45"/>
    <w:rsid w:val="008D5ED1"/>
    <w:rsid w:val="008E0C74"/>
    <w:rsid w:val="008F2F53"/>
    <w:rsid w:val="008F4F94"/>
    <w:rsid w:val="009022FA"/>
    <w:rsid w:val="009047EB"/>
    <w:rsid w:val="009131D9"/>
    <w:rsid w:val="009236CF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A37D8"/>
    <w:rsid w:val="009A4902"/>
    <w:rsid w:val="009B142C"/>
    <w:rsid w:val="009B4343"/>
    <w:rsid w:val="009B617F"/>
    <w:rsid w:val="009C6D9C"/>
    <w:rsid w:val="009D4D8F"/>
    <w:rsid w:val="009E4E5D"/>
    <w:rsid w:val="009E59EC"/>
    <w:rsid w:val="009F0F19"/>
    <w:rsid w:val="009F52F5"/>
    <w:rsid w:val="009F766A"/>
    <w:rsid w:val="009F7BE1"/>
    <w:rsid w:val="00A04986"/>
    <w:rsid w:val="00A20A3A"/>
    <w:rsid w:val="00A35BC8"/>
    <w:rsid w:val="00A35C86"/>
    <w:rsid w:val="00A4683A"/>
    <w:rsid w:val="00A50190"/>
    <w:rsid w:val="00A517DC"/>
    <w:rsid w:val="00A51E80"/>
    <w:rsid w:val="00A53695"/>
    <w:rsid w:val="00A5376E"/>
    <w:rsid w:val="00A537DD"/>
    <w:rsid w:val="00A64862"/>
    <w:rsid w:val="00A719C3"/>
    <w:rsid w:val="00A726DA"/>
    <w:rsid w:val="00A7583E"/>
    <w:rsid w:val="00A84CFC"/>
    <w:rsid w:val="00A85774"/>
    <w:rsid w:val="00A92C36"/>
    <w:rsid w:val="00A969BD"/>
    <w:rsid w:val="00AA02FB"/>
    <w:rsid w:val="00AA5C8B"/>
    <w:rsid w:val="00AB5141"/>
    <w:rsid w:val="00AB5E1E"/>
    <w:rsid w:val="00AC1FE3"/>
    <w:rsid w:val="00AE0B67"/>
    <w:rsid w:val="00AE0F12"/>
    <w:rsid w:val="00AE13CB"/>
    <w:rsid w:val="00AE3C39"/>
    <w:rsid w:val="00B04210"/>
    <w:rsid w:val="00B20264"/>
    <w:rsid w:val="00B2051A"/>
    <w:rsid w:val="00B30B83"/>
    <w:rsid w:val="00B3290B"/>
    <w:rsid w:val="00B3396F"/>
    <w:rsid w:val="00B36609"/>
    <w:rsid w:val="00B4054E"/>
    <w:rsid w:val="00B40F3F"/>
    <w:rsid w:val="00B42985"/>
    <w:rsid w:val="00B5022C"/>
    <w:rsid w:val="00B56902"/>
    <w:rsid w:val="00B57503"/>
    <w:rsid w:val="00B57F90"/>
    <w:rsid w:val="00B81B53"/>
    <w:rsid w:val="00B93FBB"/>
    <w:rsid w:val="00BA1F78"/>
    <w:rsid w:val="00BA28D8"/>
    <w:rsid w:val="00BA6020"/>
    <w:rsid w:val="00BA768B"/>
    <w:rsid w:val="00BB28E2"/>
    <w:rsid w:val="00BC2A08"/>
    <w:rsid w:val="00BF1DF9"/>
    <w:rsid w:val="00BF3988"/>
    <w:rsid w:val="00C00E28"/>
    <w:rsid w:val="00C037DC"/>
    <w:rsid w:val="00C0607F"/>
    <w:rsid w:val="00C06E39"/>
    <w:rsid w:val="00C13484"/>
    <w:rsid w:val="00C2687C"/>
    <w:rsid w:val="00C33178"/>
    <w:rsid w:val="00C40263"/>
    <w:rsid w:val="00C420EE"/>
    <w:rsid w:val="00C42CA7"/>
    <w:rsid w:val="00C43802"/>
    <w:rsid w:val="00C5030A"/>
    <w:rsid w:val="00C51789"/>
    <w:rsid w:val="00C60731"/>
    <w:rsid w:val="00C64D03"/>
    <w:rsid w:val="00C75E92"/>
    <w:rsid w:val="00C930BA"/>
    <w:rsid w:val="00C946B6"/>
    <w:rsid w:val="00C94C89"/>
    <w:rsid w:val="00C9535E"/>
    <w:rsid w:val="00CB2869"/>
    <w:rsid w:val="00CC25DE"/>
    <w:rsid w:val="00CD20A6"/>
    <w:rsid w:val="00CE4987"/>
    <w:rsid w:val="00CE4A8B"/>
    <w:rsid w:val="00D07A9E"/>
    <w:rsid w:val="00D1488A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71606"/>
    <w:rsid w:val="00D72046"/>
    <w:rsid w:val="00D85D4F"/>
    <w:rsid w:val="00DA1224"/>
    <w:rsid w:val="00DA2734"/>
    <w:rsid w:val="00DA5536"/>
    <w:rsid w:val="00DA7DAA"/>
    <w:rsid w:val="00DB2230"/>
    <w:rsid w:val="00DC2953"/>
    <w:rsid w:val="00DC488C"/>
    <w:rsid w:val="00DD111D"/>
    <w:rsid w:val="00DD2FBA"/>
    <w:rsid w:val="00DD603C"/>
    <w:rsid w:val="00DF551B"/>
    <w:rsid w:val="00E066D7"/>
    <w:rsid w:val="00E06FBB"/>
    <w:rsid w:val="00E17BBC"/>
    <w:rsid w:val="00E2113B"/>
    <w:rsid w:val="00E363B7"/>
    <w:rsid w:val="00E366E2"/>
    <w:rsid w:val="00E50541"/>
    <w:rsid w:val="00E658F0"/>
    <w:rsid w:val="00E74548"/>
    <w:rsid w:val="00E753CE"/>
    <w:rsid w:val="00E762C3"/>
    <w:rsid w:val="00E77683"/>
    <w:rsid w:val="00E81F0F"/>
    <w:rsid w:val="00E96023"/>
    <w:rsid w:val="00EA3063"/>
    <w:rsid w:val="00EB04F7"/>
    <w:rsid w:val="00EB3030"/>
    <w:rsid w:val="00EC32AC"/>
    <w:rsid w:val="00EC76A3"/>
    <w:rsid w:val="00EF0028"/>
    <w:rsid w:val="00EF05E3"/>
    <w:rsid w:val="00EF3099"/>
    <w:rsid w:val="00EF343D"/>
    <w:rsid w:val="00EF5951"/>
    <w:rsid w:val="00F00DC6"/>
    <w:rsid w:val="00F02925"/>
    <w:rsid w:val="00F03ABF"/>
    <w:rsid w:val="00F04B9F"/>
    <w:rsid w:val="00F16288"/>
    <w:rsid w:val="00F1755B"/>
    <w:rsid w:val="00F20010"/>
    <w:rsid w:val="00F44E95"/>
    <w:rsid w:val="00F55E56"/>
    <w:rsid w:val="00F67544"/>
    <w:rsid w:val="00F708D2"/>
    <w:rsid w:val="00F72614"/>
    <w:rsid w:val="00F73488"/>
    <w:rsid w:val="00F76B6B"/>
    <w:rsid w:val="00F82DF1"/>
    <w:rsid w:val="00F95613"/>
    <w:rsid w:val="00FA49AE"/>
    <w:rsid w:val="00FB1321"/>
    <w:rsid w:val="00FB2636"/>
    <w:rsid w:val="00FB544A"/>
    <w:rsid w:val="00FC325D"/>
    <w:rsid w:val="00FC3EE0"/>
    <w:rsid w:val="00FC690F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9C00"/>
  <w15:docId w15:val="{F5E1DCA7-5FF1-44E6-8A88-AAC81A2E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3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FBE0D-EB4F-4A36-9279-4B463387A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Best Tech</cp:lastModifiedBy>
  <cp:revision>2</cp:revision>
  <cp:lastPrinted>2022-09-25T17:09:00Z</cp:lastPrinted>
  <dcterms:created xsi:type="dcterms:W3CDTF">2022-12-04T16:57:00Z</dcterms:created>
  <dcterms:modified xsi:type="dcterms:W3CDTF">2022-12-04T16:57:00Z</dcterms:modified>
</cp:coreProperties>
</file>